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9D9" w:rsidRPr="001013F8" w:rsidRDefault="00647E7B" w:rsidP="001B19D9">
      <w:pPr>
        <w:pStyle w:val="NoSpacing"/>
        <w:jc w:val="center"/>
        <w:rPr>
          <w:rFonts w:ascii="Georgia" w:hAnsi="Georgia"/>
          <w:b/>
        </w:rPr>
      </w:pPr>
      <w:r w:rsidRPr="001013F8">
        <w:rPr>
          <w:rFonts w:ascii="Georgia" w:hAnsi="Georgia"/>
          <w:b/>
        </w:rPr>
        <w:t>NPRE 247</w:t>
      </w:r>
      <w:r w:rsidR="001B19D9" w:rsidRPr="001013F8">
        <w:rPr>
          <w:rFonts w:ascii="Georgia" w:hAnsi="Georgia"/>
          <w:b/>
        </w:rPr>
        <w:t>, Modeling Nuclear Energy System</w:t>
      </w:r>
    </w:p>
    <w:p w:rsidR="00647E7B" w:rsidRPr="001013F8" w:rsidRDefault="00647E7B" w:rsidP="00647E7B">
      <w:pPr>
        <w:pStyle w:val="NoSpacing"/>
        <w:rPr>
          <w:rFonts w:ascii="Georgia" w:hAnsi="Georgia"/>
        </w:rPr>
      </w:pPr>
    </w:p>
    <w:p w:rsidR="009C2605" w:rsidRPr="001013F8" w:rsidRDefault="009C2605" w:rsidP="00647E7B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 xml:space="preserve">Computer Project </w:t>
      </w:r>
      <w:r w:rsidR="007C7491" w:rsidRPr="001013F8">
        <w:rPr>
          <w:rFonts w:ascii="Georgia" w:hAnsi="Georgia"/>
        </w:rPr>
        <w:t>2</w:t>
      </w:r>
      <w:r w:rsidR="00424F16" w:rsidRPr="001013F8">
        <w:rPr>
          <w:rFonts w:ascii="Georgia" w:hAnsi="Georgia"/>
        </w:rPr>
        <w:t xml:space="preserve">: </w:t>
      </w:r>
      <w:r w:rsidR="00EF6AD6" w:rsidRPr="001013F8">
        <w:rPr>
          <w:rFonts w:ascii="Georgia" w:hAnsi="Georgia"/>
        </w:rPr>
        <w:t>Neutron balance eigenvalue/eigenvector</w:t>
      </w:r>
      <w:r w:rsidR="007C7491" w:rsidRPr="001013F8">
        <w:rPr>
          <w:rFonts w:ascii="Georgia" w:hAnsi="Georgia"/>
        </w:rPr>
        <w:t xml:space="preserve"> </w:t>
      </w:r>
      <w:r w:rsidR="00EF6AD6" w:rsidRPr="001013F8">
        <w:rPr>
          <w:rFonts w:ascii="Georgia" w:hAnsi="Georgia"/>
        </w:rPr>
        <w:t>problem</w:t>
      </w:r>
    </w:p>
    <w:p w:rsidR="00904877" w:rsidRPr="001013F8" w:rsidRDefault="00904877" w:rsidP="00904877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>Due:</w:t>
      </w:r>
      <w:r w:rsidRPr="001013F8">
        <w:rPr>
          <w:rFonts w:ascii="Georgia" w:hAnsi="Georgia"/>
        </w:rPr>
        <w:tab/>
      </w:r>
      <w:r w:rsidRPr="001013F8">
        <w:rPr>
          <w:rFonts w:ascii="Georgia" w:hAnsi="Georgia"/>
        </w:rPr>
        <w:tab/>
      </w:r>
      <w:r w:rsidR="00F02721">
        <w:rPr>
          <w:rFonts w:ascii="Georgia" w:hAnsi="Georgia"/>
        </w:rPr>
        <w:t>see Compass2G</w:t>
      </w:r>
    </w:p>
    <w:p w:rsidR="000279FF" w:rsidRPr="001013F8" w:rsidRDefault="000279FF" w:rsidP="00B11315">
      <w:pPr>
        <w:pStyle w:val="NoSpacing"/>
        <w:rPr>
          <w:rFonts w:ascii="Georgia" w:hAnsi="Georgia"/>
        </w:rPr>
      </w:pPr>
    </w:p>
    <w:p w:rsidR="00EA488C" w:rsidRPr="001013F8" w:rsidRDefault="00EA488C" w:rsidP="00647E7B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 xml:space="preserve">Write a computer </w:t>
      </w:r>
      <w:r w:rsidR="00154D24" w:rsidRPr="001013F8">
        <w:rPr>
          <w:rFonts w:ascii="Georgia" w:hAnsi="Georgia"/>
        </w:rPr>
        <w:t>program</w:t>
      </w:r>
      <w:r w:rsidR="00EB2DB1" w:rsidRPr="001013F8">
        <w:rPr>
          <w:rFonts w:ascii="Georgia" w:hAnsi="Georgia"/>
        </w:rPr>
        <w:t xml:space="preserve"> to calculate</w:t>
      </w:r>
      <w:r w:rsidRPr="001013F8">
        <w:rPr>
          <w:rFonts w:ascii="Georgia" w:hAnsi="Georgia"/>
        </w:rPr>
        <w:t xml:space="preserve"> </w:t>
      </w:r>
      <w:r w:rsidR="00EB2DB1" w:rsidRPr="001013F8">
        <w:rPr>
          <w:rFonts w:ascii="Georgia" w:hAnsi="Georgia"/>
        </w:rPr>
        <w:t>eigenvalue/eigenvector of a matrix using power iteration</w:t>
      </w:r>
      <w:r w:rsidR="00F76264">
        <w:rPr>
          <w:rFonts w:ascii="Georgia" w:hAnsi="Georgia"/>
        </w:rPr>
        <w:t xml:space="preserve"> </w:t>
      </w:r>
      <w:r w:rsidR="00EB2DB1" w:rsidRPr="001013F8">
        <w:rPr>
          <w:rFonts w:ascii="Georgia" w:hAnsi="Georgia"/>
        </w:rPr>
        <w:t xml:space="preserve">method.  </w:t>
      </w:r>
      <w:r w:rsidR="005F7791" w:rsidRPr="001013F8">
        <w:rPr>
          <w:rFonts w:ascii="Georgia" w:hAnsi="Georgia"/>
        </w:rPr>
        <w:t xml:space="preserve">The </w:t>
      </w:r>
      <w:r w:rsidR="00793142" w:rsidRPr="001013F8">
        <w:rPr>
          <w:rFonts w:ascii="Georgia" w:hAnsi="Georgia"/>
        </w:rPr>
        <w:t xml:space="preserve">main program </w:t>
      </w:r>
      <w:r w:rsidR="005F7791" w:rsidRPr="001013F8">
        <w:rPr>
          <w:rFonts w:ascii="Georgia" w:hAnsi="Georgia"/>
        </w:rPr>
        <w:t xml:space="preserve">should </w:t>
      </w:r>
      <w:r w:rsidR="00793142" w:rsidRPr="001013F8">
        <w:rPr>
          <w:rFonts w:ascii="Georgia" w:hAnsi="Georgia"/>
        </w:rPr>
        <w:t>do the following:</w:t>
      </w:r>
    </w:p>
    <w:p w:rsidR="00A27BB8" w:rsidRPr="001013F8" w:rsidRDefault="00A27BB8" w:rsidP="00647E7B">
      <w:pPr>
        <w:pStyle w:val="NoSpacing"/>
        <w:rPr>
          <w:rFonts w:ascii="Georgia" w:hAnsi="Georgia"/>
        </w:rPr>
      </w:pPr>
    </w:p>
    <w:p w:rsidR="00EB2DB1" w:rsidRPr="001013F8" w:rsidRDefault="00EB2DB1" w:rsidP="006C7A6F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1013F8">
        <w:rPr>
          <w:rFonts w:ascii="Georgia" w:hAnsi="Georgia"/>
        </w:rPr>
        <w:t>Read cross-section data</w:t>
      </w:r>
      <w:r w:rsidR="00506271" w:rsidRPr="001013F8">
        <w:rPr>
          <w:rFonts w:ascii="Georgia" w:hAnsi="Georgia"/>
        </w:rPr>
        <w:t>.</w:t>
      </w:r>
    </w:p>
    <w:p w:rsidR="00EB2DB1" w:rsidRPr="001013F8" w:rsidRDefault="00EB2DB1" w:rsidP="00FA37FB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1013F8">
        <w:rPr>
          <w:rFonts w:ascii="Georgia" w:hAnsi="Georgia"/>
        </w:rPr>
        <w:t>Calculate Migration and Fission matrix</w:t>
      </w:r>
      <w:r w:rsidR="00506271" w:rsidRPr="001013F8">
        <w:rPr>
          <w:rFonts w:ascii="Georgia" w:hAnsi="Georgia"/>
        </w:rPr>
        <w:t>.</w:t>
      </w:r>
    </w:p>
    <w:p w:rsidR="00EB2DB1" w:rsidRPr="001013F8" w:rsidRDefault="003925DD" w:rsidP="00FA37FB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1013F8">
        <w:rPr>
          <w:rFonts w:ascii="Georgia" w:hAnsi="Georgia"/>
        </w:rPr>
        <w:t>Formulate neutron balance as eigenvalue/eigenvector problem</w:t>
      </w:r>
      <w:r w:rsidR="00EB2DB1" w:rsidRPr="001013F8">
        <w:rPr>
          <w:rFonts w:ascii="Georgia" w:hAnsi="Georgia"/>
        </w:rPr>
        <w:t xml:space="preserve">: </w:t>
      </w:r>
      <w:r w:rsidR="002F022B">
        <w:rPr>
          <w:rFonts w:ascii="Georgia" w:hAnsi="Georgia"/>
          <w:i/>
        </w:rPr>
        <w:t>A</w:t>
      </w:r>
      <w:r w:rsidR="00EB2DB1" w:rsidRPr="001013F8">
        <w:rPr>
          <w:rFonts w:ascii="Symbol" w:hAnsi="Symbol"/>
          <w:i/>
        </w:rPr>
        <w:t></w:t>
      </w:r>
      <w:r w:rsidR="00EB2DB1" w:rsidRPr="001013F8">
        <w:rPr>
          <w:rFonts w:ascii="Georgia" w:hAnsi="Georgia"/>
          <w:i/>
        </w:rPr>
        <w:t xml:space="preserve"> = k</w:t>
      </w:r>
      <w:r w:rsidR="00EB2DB1" w:rsidRPr="001013F8">
        <w:rPr>
          <w:rFonts w:ascii="Symbol" w:hAnsi="Symbol"/>
          <w:i/>
        </w:rPr>
        <w:t></w:t>
      </w:r>
      <w:r w:rsidR="00D24D16" w:rsidRPr="001013F8">
        <w:rPr>
          <w:rFonts w:ascii="Symbol" w:hAnsi="Symbol"/>
        </w:rPr>
        <w:t></w:t>
      </w:r>
    </w:p>
    <w:p w:rsidR="00EB2DB1" w:rsidRPr="001013F8" w:rsidRDefault="00EB2DB1" w:rsidP="00FA37FB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1013F8">
        <w:rPr>
          <w:rFonts w:ascii="Georgia" w:hAnsi="Georgia"/>
        </w:rPr>
        <w:t xml:space="preserve">Calculate all eigenvalues/eigenvectors using </w:t>
      </w:r>
      <w:r w:rsidR="00A9400B" w:rsidRPr="001013F8">
        <w:rPr>
          <w:rFonts w:ascii="Georgia" w:hAnsi="Georgia"/>
        </w:rPr>
        <w:t>computer software</w:t>
      </w:r>
      <w:r w:rsidRPr="001013F8">
        <w:rPr>
          <w:rFonts w:ascii="Georgia" w:hAnsi="Georgia"/>
        </w:rPr>
        <w:t xml:space="preserve"> (e.g. MATLAB </w:t>
      </w:r>
      <w:r w:rsidRPr="001013F8">
        <w:rPr>
          <w:rFonts w:ascii="Courier New" w:hAnsi="Courier New" w:cs="Courier New"/>
        </w:rPr>
        <w:t>eig</w:t>
      </w:r>
      <w:r w:rsidRPr="001013F8">
        <w:rPr>
          <w:rFonts w:ascii="Georgia" w:hAnsi="Georgia"/>
        </w:rPr>
        <w:t xml:space="preserve"> function)</w:t>
      </w:r>
      <w:r w:rsidR="00D24D16" w:rsidRPr="001013F8">
        <w:rPr>
          <w:rFonts w:ascii="Georgia" w:hAnsi="Georgia"/>
        </w:rPr>
        <w:t>.</w:t>
      </w:r>
    </w:p>
    <w:p w:rsidR="00EB2DB1" w:rsidRPr="001013F8" w:rsidRDefault="00EB2DB1" w:rsidP="00FA37FB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1013F8">
        <w:rPr>
          <w:rFonts w:ascii="Georgia" w:hAnsi="Georgia"/>
        </w:rPr>
        <w:t xml:space="preserve">Calculate </w:t>
      </w:r>
      <w:r w:rsidR="0039161C" w:rsidRPr="001013F8">
        <w:rPr>
          <w:rFonts w:ascii="Georgia" w:hAnsi="Georgia"/>
        </w:rPr>
        <w:t xml:space="preserve">the </w:t>
      </w:r>
      <w:r w:rsidRPr="001013F8">
        <w:rPr>
          <w:rFonts w:ascii="Georgia" w:hAnsi="Georgia"/>
        </w:rPr>
        <w:t>largest eigenvalue and the corresponding eigenvector using power iteration.</w:t>
      </w:r>
    </w:p>
    <w:p w:rsidR="00D90062" w:rsidRPr="001013F8" w:rsidRDefault="00793142" w:rsidP="00793142">
      <w:pPr>
        <w:pStyle w:val="NoSpacing"/>
        <w:numPr>
          <w:ilvl w:val="0"/>
          <w:numId w:val="5"/>
        </w:numPr>
        <w:rPr>
          <w:rFonts w:ascii="Georgia" w:hAnsi="Georgia"/>
        </w:rPr>
      </w:pPr>
      <w:r w:rsidRPr="001013F8">
        <w:rPr>
          <w:rFonts w:ascii="Georgia" w:hAnsi="Georgia"/>
        </w:rPr>
        <w:t xml:space="preserve">Write results </w:t>
      </w:r>
      <w:r w:rsidR="006C7A6F" w:rsidRPr="001013F8">
        <w:rPr>
          <w:rFonts w:ascii="Georgia" w:hAnsi="Georgia"/>
        </w:rPr>
        <w:t>to</w:t>
      </w:r>
      <w:r w:rsidRPr="001013F8">
        <w:rPr>
          <w:rFonts w:ascii="Georgia" w:hAnsi="Georgia"/>
        </w:rPr>
        <w:t xml:space="preserve"> an output file that can later be used to plot the results</w:t>
      </w:r>
      <w:r w:rsidR="00947F98" w:rsidRPr="001013F8">
        <w:rPr>
          <w:rFonts w:ascii="Georgia" w:hAnsi="Georgia"/>
        </w:rPr>
        <w:t>.  T</w:t>
      </w:r>
      <w:r w:rsidR="00196222" w:rsidRPr="001013F8">
        <w:rPr>
          <w:rFonts w:ascii="Georgia" w:hAnsi="Georgia"/>
        </w:rPr>
        <w:t xml:space="preserve">he output file should also contain the parameters </w:t>
      </w:r>
      <w:r w:rsidR="009317CB" w:rsidRPr="001013F8">
        <w:rPr>
          <w:rFonts w:ascii="Georgia" w:hAnsi="Georgia"/>
        </w:rPr>
        <w:t>read from the input file</w:t>
      </w:r>
      <w:r w:rsidR="00D90062" w:rsidRPr="001013F8">
        <w:rPr>
          <w:rFonts w:ascii="Georgia" w:hAnsi="Georgia"/>
        </w:rPr>
        <w:t>.</w:t>
      </w:r>
    </w:p>
    <w:p w:rsidR="00F90D05" w:rsidRPr="001013F8" w:rsidRDefault="00F90D05" w:rsidP="00647E7B">
      <w:pPr>
        <w:pStyle w:val="NoSpacing"/>
        <w:rPr>
          <w:rFonts w:ascii="Georgia" w:hAnsi="Georgia"/>
        </w:rPr>
      </w:pPr>
    </w:p>
    <w:p w:rsidR="0019606F" w:rsidRPr="001013F8" w:rsidRDefault="0019606F" w:rsidP="00647E7B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 xml:space="preserve">Submit a brief report with your </w:t>
      </w:r>
      <w:r w:rsidR="00C62FF8" w:rsidRPr="001013F8">
        <w:rPr>
          <w:rFonts w:ascii="Georgia" w:hAnsi="Georgia"/>
        </w:rPr>
        <w:t>results</w:t>
      </w:r>
      <w:r w:rsidRPr="001013F8">
        <w:rPr>
          <w:rFonts w:ascii="Georgia" w:hAnsi="Georgia"/>
        </w:rPr>
        <w:t>.  See separate instructions on the report format.</w:t>
      </w:r>
    </w:p>
    <w:p w:rsidR="0019606F" w:rsidRPr="001013F8" w:rsidRDefault="0019606F" w:rsidP="00647E7B">
      <w:pPr>
        <w:pStyle w:val="NoSpacing"/>
        <w:rPr>
          <w:rFonts w:ascii="Georgia" w:hAnsi="Georgia"/>
        </w:rPr>
      </w:pPr>
    </w:p>
    <w:p w:rsidR="00EA488C" w:rsidRPr="001013F8" w:rsidRDefault="0034460C" w:rsidP="00647E7B">
      <w:pPr>
        <w:pStyle w:val="NoSpacing"/>
        <w:rPr>
          <w:rFonts w:ascii="Georgia" w:hAnsi="Georgia"/>
          <w:u w:val="single"/>
        </w:rPr>
      </w:pPr>
      <w:r w:rsidRPr="001013F8">
        <w:rPr>
          <w:rFonts w:ascii="Georgia" w:hAnsi="Georgia"/>
          <w:u w:val="single"/>
        </w:rPr>
        <w:t>Problem 1</w:t>
      </w:r>
      <w:r w:rsidR="007044B3" w:rsidRPr="001013F8">
        <w:rPr>
          <w:rFonts w:ascii="Georgia" w:hAnsi="Georgia"/>
          <w:u w:val="single"/>
        </w:rPr>
        <w:t xml:space="preserve"> </w:t>
      </w:r>
      <w:r w:rsidR="007B7DA5" w:rsidRPr="001013F8">
        <w:rPr>
          <w:rFonts w:ascii="Georgia" w:hAnsi="Georgia"/>
          <w:u w:val="single"/>
        </w:rPr>
        <w:t>–</w:t>
      </w:r>
      <w:r w:rsidR="007044B3" w:rsidRPr="001013F8">
        <w:rPr>
          <w:rFonts w:ascii="Georgia" w:hAnsi="Georgia"/>
          <w:u w:val="single"/>
        </w:rPr>
        <w:t xml:space="preserve"> </w:t>
      </w:r>
      <w:r w:rsidR="005128C6" w:rsidRPr="001013F8">
        <w:rPr>
          <w:rFonts w:ascii="Georgia" w:hAnsi="Georgia"/>
          <w:u w:val="single"/>
        </w:rPr>
        <w:t>T</w:t>
      </w:r>
      <w:r w:rsidR="007044B3" w:rsidRPr="001013F8">
        <w:rPr>
          <w:rFonts w:ascii="Georgia" w:hAnsi="Georgia"/>
          <w:u w:val="single"/>
        </w:rPr>
        <w:t>heory</w:t>
      </w:r>
    </w:p>
    <w:p w:rsidR="0034460C" w:rsidRPr="001013F8" w:rsidRDefault="0034460C" w:rsidP="00647E7B">
      <w:pPr>
        <w:pStyle w:val="NoSpacing"/>
        <w:rPr>
          <w:rFonts w:ascii="Georgia" w:hAnsi="Georgia"/>
        </w:rPr>
      </w:pPr>
    </w:p>
    <w:p w:rsidR="007044B3" w:rsidRPr="001013F8" w:rsidRDefault="0039161C" w:rsidP="00D24D16">
      <w:pPr>
        <w:pStyle w:val="NoSpacing"/>
        <w:numPr>
          <w:ilvl w:val="0"/>
          <w:numId w:val="10"/>
        </w:numPr>
        <w:rPr>
          <w:rFonts w:ascii="Georgia" w:hAnsi="Georgia"/>
        </w:rPr>
      </w:pPr>
      <w:r w:rsidRPr="001013F8">
        <w:rPr>
          <w:rFonts w:ascii="Georgia" w:hAnsi="Georgia"/>
        </w:rPr>
        <w:t xml:space="preserve">Show </w:t>
      </w:r>
      <w:r w:rsidR="00F02721">
        <w:rPr>
          <w:rFonts w:ascii="Georgia" w:hAnsi="Georgia"/>
        </w:rPr>
        <w:t>full</w:t>
      </w:r>
      <w:r w:rsidRPr="001013F8">
        <w:rPr>
          <w:rFonts w:ascii="Georgia" w:hAnsi="Georgia"/>
        </w:rPr>
        <w:t xml:space="preserve"> </w:t>
      </w:r>
      <w:r w:rsidR="00D24D16" w:rsidRPr="001013F8">
        <w:rPr>
          <w:rFonts w:ascii="Georgia" w:hAnsi="Georgia"/>
        </w:rPr>
        <w:t>derivation of the multi-group</w:t>
      </w:r>
      <w:r w:rsidR="005B6446" w:rsidRPr="001013F8">
        <w:rPr>
          <w:rFonts w:ascii="Georgia" w:hAnsi="Georgia"/>
        </w:rPr>
        <w:t xml:space="preserve"> neutron balance </w:t>
      </w:r>
      <w:r w:rsidR="00353B02">
        <w:rPr>
          <w:rFonts w:ascii="Georgia" w:hAnsi="Georgia"/>
        </w:rPr>
        <w:t xml:space="preserve">in </w:t>
      </w:r>
      <w:r w:rsidR="009C6EC9" w:rsidRPr="001013F8">
        <w:rPr>
          <w:rFonts w:ascii="Georgia" w:hAnsi="Georgia"/>
        </w:rPr>
        <w:t>infinite space</w:t>
      </w:r>
      <w:r w:rsidR="00054E25" w:rsidRPr="001013F8">
        <w:rPr>
          <w:rFonts w:ascii="Georgia" w:hAnsi="Georgia"/>
        </w:rPr>
        <w:t xml:space="preserve"> (-10%)</w:t>
      </w:r>
      <w:r w:rsidRPr="001013F8">
        <w:rPr>
          <w:rFonts w:ascii="Georgia" w:hAnsi="Georgia"/>
        </w:rPr>
        <w:t>.</w:t>
      </w:r>
    </w:p>
    <w:p w:rsidR="00D24D16" w:rsidRPr="001013F8" w:rsidRDefault="00D24D16" w:rsidP="00D24D16">
      <w:pPr>
        <w:pStyle w:val="NoSpacing"/>
        <w:numPr>
          <w:ilvl w:val="0"/>
          <w:numId w:val="10"/>
        </w:numPr>
        <w:rPr>
          <w:rFonts w:ascii="Georgia" w:hAnsi="Georgia"/>
        </w:rPr>
      </w:pPr>
      <w:r w:rsidRPr="001013F8">
        <w:rPr>
          <w:rFonts w:ascii="Georgia" w:hAnsi="Georgia"/>
        </w:rPr>
        <w:t>Show multi-group Migration</w:t>
      </w:r>
      <w:r w:rsidR="002F022B">
        <w:rPr>
          <w:rFonts w:ascii="Georgia" w:hAnsi="Georgia"/>
        </w:rPr>
        <w:t xml:space="preserve"> and</w:t>
      </w:r>
      <w:r w:rsidRPr="001013F8">
        <w:rPr>
          <w:rFonts w:ascii="Georgia" w:hAnsi="Georgia"/>
        </w:rPr>
        <w:t xml:space="preserve"> Fission</w:t>
      </w:r>
      <w:r w:rsidR="00D66955">
        <w:rPr>
          <w:rFonts w:ascii="Georgia" w:hAnsi="Georgia"/>
        </w:rPr>
        <w:t xml:space="preserve"> </w:t>
      </w:r>
      <w:r w:rsidR="003925DD" w:rsidRPr="001013F8">
        <w:rPr>
          <w:rFonts w:ascii="Georgia" w:hAnsi="Georgia"/>
        </w:rPr>
        <w:t xml:space="preserve">matrix </w:t>
      </w:r>
      <w:r w:rsidR="00054E25" w:rsidRPr="001013F8">
        <w:rPr>
          <w:rFonts w:ascii="Georgia" w:hAnsi="Georgia"/>
        </w:rPr>
        <w:t>(-10%)</w:t>
      </w:r>
      <w:r w:rsidR="0039161C" w:rsidRPr="001013F8">
        <w:rPr>
          <w:rFonts w:ascii="Georgia" w:hAnsi="Georgia"/>
        </w:rPr>
        <w:t>.</w:t>
      </w:r>
    </w:p>
    <w:p w:rsidR="00D24D16" w:rsidRPr="001013F8" w:rsidRDefault="00D24D16" w:rsidP="007044B3">
      <w:pPr>
        <w:pStyle w:val="NoSpacing"/>
        <w:rPr>
          <w:rFonts w:ascii="Georgia" w:hAnsi="Georgia"/>
        </w:rPr>
      </w:pPr>
    </w:p>
    <w:p w:rsidR="00D24D16" w:rsidRPr="001013F8" w:rsidRDefault="00D24D16" w:rsidP="007044B3">
      <w:pPr>
        <w:pStyle w:val="NoSpacing"/>
        <w:rPr>
          <w:rFonts w:ascii="Georgia" w:hAnsi="Georgia"/>
          <w:u w:val="single"/>
        </w:rPr>
      </w:pPr>
      <w:r w:rsidRPr="001013F8">
        <w:rPr>
          <w:rFonts w:ascii="Georgia" w:hAnsi="Georgia"/>
          <w:u w:val="single"/>
        </w:rPr>
        <w:t>Problem 2 – 2G eigenvalue/eigenvector problem</w:t>
      </w:r>
    </w:p>
    <w:p w:rsidR="00D24D16" w:rsidRPr="001013F8" w:rsidRDefault="00D24D16" w:rsidP="007044B3">
      <w:pPr>
        <w:pStyle w:val="NoSpacing"/>
        <w:rPr>
          <w:rFonts w:ascii="Georgia" w:hAnsi="Georgia"/>
        </w:rPr>
      </w:pPr>
    </w:p>
    <w:p w:rsidR="00D24D16" w:rsidRPr="001013F8" w:rsidRDefault="00D24D16" w:rsidP="00D24D16">
      <w:pPr>
        <w:pStyle w:val="NoSpacing"/>
        <w:numPr>
          <w:ilvl w:val="0"/>
          <w:numId w:val="11"/>
        </w:numPr>
        <w:rPr>
          <w:rFonts w:ascii="Georgia" w:hAnsi="Georgia"/>
        </w:rPr>
      </w:pPr>
      <w:r w:rsidRPr="001013F8">
        <w:rPr>
          <w:rFonts w:ascii="Georgia" w:hAnsi="Georgia"/>
        </w:rPr>
        <w:t>Show Migration, Fission</w:t>
      </w:r>
      <w:r w:rsidR="006D5C66" w:rsidRPr="001013F8">
        <w:rPr>
          <w:rFonts w:ascii="Georgia" w:hAnsi="Georgia"/>
        </w:rPr>
        <w:t xml:space="preserve"> </w:t>
      </w:r>
      <w:r w:rsidR="000E65A3" w:rsidRPr="001013F8">
        <w:rPr>
          <w:rFonts w:ascii="Georgia" w:hAnsi="Georgia"/>
        </w:rPr>
        <w:t>matrix</w:t>
      </w:r>
      <w:r w:rsidR="002F022B">
        <w:rPr>
          <w:rFonts w:ascii="Georgia" w:hAnsi="Georgia"/>
        </w:rPr>
        <w:t xml:space="preserve"> with numerical values</w:t>
      </w:r>
      <w:r w:rsidR="00054E25" w:rsidRPr="001013F8">
        <w:rPr>
          <w:rFonts w:ascii="Georgia" w:hAnsi="Georgia"/>
        </w:rPr>
        <w:t xml:space="preserve"> (-10%)</w:t>
      </w:r>
      <w:r w:rsidR="00AF1DDA" w:rsidRPr="001013F8">
        <w:rPr>
          <w:rFonts w:ascii="Georgia" w:hAnsi="Georgia"/>
        </w:rPr>
        <w:t>.</w:t>
      </w:r>
    </w:p>
    <w:p w:rsidR="00D24D16" w:rsidRPr="001013F8" w:rsidRDefault="00D24D16" w:rsidP="00D24D16">
      <w:pPr>
        <w:pStyle w:val="NoSpacing"/>
        <w:numPr>
          <w:ilvl w:val="0"/>
          <w:numId w:val="11"/>
        </w:numPr>
        <w:rPr>
          <w:rFonts w:ascii="Georgia" w:hAnsi="Georgia"/>
        </w:rPr>
      </w:pPr>
      <w:r w:rsidRPr="001013F8">
        <w:rPr>
          <w:rFonts w:ascii="Georgia" w:hAnsi="Georgia"/>
        </w:rPr>
        <w:t xml:space="preserve">Calculate all eigenvalues/eigenvectors of the neutron balance </w:t>
      </w:r>
      <w:r w:rsidR="004101CF" w:rsidRPr="001013F8">
        <w:rPr>
          <w:rFonts w:ascii="Georgia" w:hAnsi="Georgia"/>
        </w:rPr>
        <w:t xml:space="preserve">analytically </w:t>
      </w:r>
      <w:r w:rsidRPr="001013F8">
        <w:rPr>
          <w:rFonts w:ascii="Georgia" w:hAnsi="Georgia"/>
        </w:rPr>
        <w:t xml:space="preserve">by </w:t>
      </w:r>
      <w:r w:rsidR="00265E4D">
        <w:rPr>
          <w:rFonts w:ascii="Georgia" w:hAnsi="Georgia"/>
        </w:rPr>
        <w:t>“</w:t>
      </w:r>
      <w:r w:rsidRPr="001013F8">
        <w:rPr>
          <w:rFonts w:ascii="Georgia" w:hAnsi="Georgia"/>
        </w:rPr>
        <w:t>hand</w:t>
      </w:r>
      <w:r w:rsidR="009B1821">
        <w:rPr>
          <w:rFonts w:ascii="Georgia" w:hAnsi="Georgia"/>
        </w:rPr>
        <w:t xml:space="preserve"> calculation</w:t>
      </w:r>
      <w:r w:rsidRPr="001013F8">
        <w:rPr>
          <w:rFonts w:ascii="Georgia" w:hAnsi="Georgia"/>
        </w:rPr>
        <w:t xml:space="preserve">” – show </w:t>
      </w:r>
      <w:r w:rsidR="00196CD0">
        <w:rPr>
          <w:rFonts w:ascii="Georgia" w:hAnsi="Georgia"/>
        </w:rPr>
        <w:t xml:space="preserve">complete derivation and the </w:t>
      </w:r>
      <w:r w:rsidRPr="001013F8">
        <w:rPr>
          <w:rFonts w:ascii="Georgia" w:hAnsi="Georgia"/>
        </w:rPr>
        <w:t>results</w:t>
      </w:r>
      <w:r w:rsidR="00054E25" w:rsidRPr="001013F8">
        <w:rPr>
          <w:rFonts w:ascii="Georgia" w:hAnsi="Georgia"/>
        </w:rPr>
        <w:t xml:space="preserve"> (-10%)</w:t>
      </w:r>
      <w:r w:rsidR="004101CF" w:rsidRPr="001013F8">
        <w:rPr>
          <w:rFonts w:ascii="Georgia" w:hAnsi="Georgia"/>
        </w:rPr>
        <w:t>.</w:t>
      </w:r>
    </w:p>
    <w:p w:rsidR="00D24D16" w:rsidRPr="001013F8" w:rsidRDefault="00D24D16" w:rsidP="00D24D16">
      <w:pPr>
        <w:pStyle w:val="NoSpacing"/>
        <w:numPr>
          <w:ilvl w:val="0"/>
          <w:numId w:val="11"/>
        </w:numPr>
        <w:rPr>
          <w:rFonts w:ascii="Georgia" w:hAnsi="Georgia"/>
        </w:rPr>
      </w:pPr>
      <w:r w:rsidRPr="001013F8">
        <w:rPr>
          <w:rFonts w:ascii="Georgia" w:hAnsi="Georgia"/>
        </w:rPr>
        <w:t>Calculate all eigenvalues/eigenvectors</w:t>
      </w:r>
      <w:r w:rsidR="00050DAE" w:rsidRPr="001013F8">
        <w:rPr>
          <w:rFonts w:ascii="Georgia" w:hAnsi="Georgia"/>
        </w:rPr>
        <w:t xml:space="preserve"> </w:t>
      </w:r>
      <w:r w:rsidR="006D5C66" w:rsidRPr="001013F8">
        <w:rPr>
          <w:rFonts w:ascii="Georgia" w:hAnsi="Georgia"/>
        </w:rPr>
        <w:t>of</w:t>
      </w:r>
      <w:r w:rsidR="003925DD" w:rsidRPr="001013F8">
        <w:rPr>
          <w:rFonts w:ascii="Georgia" w:hAnsi="Georgia"/>
        </w:rPr>
        <w:t xml:space="preserve"> the</w:t>
      </w:r>
      <w:r w:rsidR="006D5C66" w:rsidRPr="001013F8">
        <w:rPr>
          <w:rFonts w:ascii="Georgia" w:hAnsi="Georgia"/>
        </w:rPr>
        <w:t xml:space="preserve"> neutron balance</w:t>
      </w:r>
      <w:r w:rsidR="00050DAE" w:rsidRPr="001013F8">
        <w:rPr>
          <w:rFonts w:ascii="Georgia" w:hAnsi="Georgia"/>
        </w:rPr>
        <w:t xml:space="preserve"> </w:t>
      </w:r>
      <w:r w:rsidRPr="001013F8">
        <w:rPr>
          <w:rFonts w:ascii="Georgia" w:hAnsi="Georgia"/>
        </w:rPr>
        <w:t xml:space="preserve">using </w:t>
      </w:r>
      <w:r w:rsidR="00D071F5" w:rsidRPr="001013F8">
        <w:rPr>
          <w:rFonts w:ascii="Georgia" w:hAnsi="Georgia"/>
        </w:rPr>
        <w:t>computer software</w:t>
      </w:r>
      <w:r w:rsidR="00196CD0">
        <w:rPr>
          <w:rFonts w:ascii="Georgia" w:hAnsi="Georgia"/>
        </w:rPr>
        <w:t xml:space="preserve"> (e.g. MATLAB </w:t>
      </w:r>
      <w:r w:rsidR="00196CD0" w:rsidRPr="001013F8">
        <w:rPr>
          <w:rFonts w:ascii="Courier New" w:hAnsi="Courier New" w:cs="Courier New"/>
        </w:rPr>
        <w:t>eig</w:t>
      </w:r>
      <w:r w:rsidR="00196CD0">
        <w:rPr>
          <w:rFonts w:ascii="Georgia" w:hAnsi="Georgia"/>
        </w:rPr>
        <w:t xml:space="preserve"> function)</w:t>
      </w:r>
      <w:r w:rsidRPr="001013F8">
        <w:rPr>
          <w:rFonts w:ascii="Georgia" w:hAnsi="Georgia"/>
        </w:rPr>
        <w:t xml:space="preserve"> – show results</w:t>
      </w:r>
      <w:r w:rsidR="00054E25" w:rsidRPr="001013F8">
        <w:rPr>
          <w:rFonts w:ascii="Georgia" w:hAnsi="Georgia"/>
        </w:rPr>
        <w:t xml:space="preserve"> (-10%)</w:t>
      </w:r>
      <w:r w:rsidR="004101CF" w:rsidRPr="001013F8">
        <w:rPr>
          <w:rFonts w:ascii="Georgia" w:hAnsi="Georgia"/>
        </w:rPr>
        <w:t>.</w:t>
      </w:r>
    </w:p>
    <w:p w:rsidR="00D24D16" w:rsidRPr="001013F8" w:rsidRDefault="00D24D16" w:rsidP="00D24D16">
      <w:pPr>
        <w:pStyle w:val="NoSpacing"/>
        <w:numPr>
          <w:ilvl w:val="0"/>
          <w:numId w:val="11"/>
        </w:numPr>
        <w:rPr>
          <w:rFonts w:ascii="Georgia" w:hAnsi="Georgia"/>
        </w:rPr>
      </w:pPr>
      <w:r w:rsidRPr="001013F8">
        <w:rPr>
          <w:rFonts w:ascii="Georgia" w:hAnsi="Georgia"/>
        </w:rPr>
        <w:t xml:space="preserve">Calculate </w:t>
      </w:r>
      <w:r w:rsidR="00D844FC" w:rsidRPr="001013F8">
        <w:rPr>
          <w:rFonts w:ascii="Georgia" w:hAnsi="Georgia"/>
        </w:rPr>
        <w:t xml:space="preserve">the </w:t>
      </w:r>
      <w:r w:rsidRPr="001013F8">
        <w:rPr>
          <w:rFonts w:ascii="Georgia" w:hAnsi="Georgia"/>
        </w:rPr>
        <w:t>largest eigenvalue and</w:t>
      </w:r>
      <w:r w:rsidR="00D844FC" w:rsidRPr="001013F8">
        <w:rPr>
          <w:rFonts w:ascii="Georgia" w:hAnsi="Georgia"/>
        </w:rPr>
        <w:t xml:space="preserve"> the</w:t>
      </w:r>
      <w:r w:rsidRPr="001013F8">
        <w:rPr>
          <w:rFonts w:ascii="Georgia" w:hAnsi="Georgia"/>
        </w:rPr>
        <w:t xml:space="preserve"> corresponding eigenvector using power iteration – </w:t>
      </w:r>
      <w:r w:rsidR="00943E9F">
        <w:rPr>
          <w:rFonts w:ascii="Georgia" w:hAnsi="Georgia"/>
        </w:rPr>
        <w:t>show results after 2</w:t>
      </w:r>
      <w:r w:rsidR="001826A9" w:rsidRPr="001013F8">
        <w:rPr>
          <w:rFonts w:ascii="Georgia" w:hAnsi="Georgia"/>
        </w:rPr>
        <w:t xml:space="preserve"> iteration</w:t>
      </w:r>
      <w:r w:rsidR="00943E9F">
        <w:rPr>
          <w:rFonts w:ascii="Georgia" w:hAnsi="Georgia"/>
        </w:rPr>
        <w:t>s</w:t>
      </w:r>
      <w:r w:rsidR="001826A9" w:rsidRPr="001013F8">
        <w:rPr>
          <w:rFonts w:ascii="Georgia" w:hAnsi="Georgia"/>
        </w:rPr>
        <w:t xml:space="preserve"> </w:t>
      </w:r>
      <w:r w:rsidR="00054E25" w:rsidRPr="001013F8">
        <w:rPr>
          <w:rFonts w:ascii="Georgia" w:hAnsi="Georgia"/>
        </w:rPr>
        <w:t>(-10%)</w:t>
      </w:r>
      <w:r w:rsidR="004101CF" w:rsidRPr="001013F8">
        <w:rPr>
          <w:rFonts w:ascii="Georgia" w:hAnsi="Georgia"/>
        </w:rPr>
        <w:t>.</w:t>
      </w:r>
    </w:p>
    <w:p w:rsidR="00D24D16" w:rsidRPr="001013F8" w:rsidRDefault="00D24D16" w:rsidP="007044B3">
      <w:pPr>
        <w:pStyle w:val="NoSpacing"/>
        <w:rPr>
          <w:rFonts w:ascii="Georgia" w:hAnsi="Georgia"/>
        </w:rPr>
      </w:pPr>
    </w:p>
    <w:p w:rsidR="00A42A5C" w:rsidRPr="001013F8" w:rsidRDefault="00D24D16" w:rsidP="00A42A5C">
      <w:pPr>
        <w:pStyle w:val="NoSpacing"/>
        <w:rPr>
          <w:rFonts w:ascii="Georgia" w:hAnsi="Georgia"/>
          <w:u w:val="single"/>
        </w:rPr>
      </w:pPr>
      <w:r w:rsidRPr="001013F8">
        <w:rPr>
          <w:rFonts w:ascii="Georgia" w:hAnsi="Georgia"/>
          <w:u w:val="single"/>
        </w:rPr>
        <w:t>Problem 3 – 8G eigenvalue/eigenvector problem</w:t>
      </w:r>
    </w:p>
    <w:p w:rsidR="00EA488C" w:rsidRPr="001013F8" w:rsidRDefault="00EA488C" w:rsidP="00647E7B">
      <w:pPr>
        <w:pStyle w:val="NoSpacing"/>
        <w:rPr>
          <w:rFonts w:ascii="Georgia" w:hAnsi="Georgia"/>
        </w:rPr>
      </w:pPr>
    </w:p>
    <w:p w:rsidR="00D24D16" w:rsidRPr="001013F8" w:rsidRDefault="00D24D16" w:rsidP="00D66156">
      <w:pPr>
        <w:pStyle w:val="NoSpacing"/>
        <w:numPr>
          <w:ilvl w:val="0"/>
          <w:numId w:val="12"/>
        </w:numPr>
        <w:rPr>
          <w:rFonts w:ascii="Georgia" w:hAnsi="Georgia"/>
        </w:rPr>
      </w:pPr>
      <w:r w:rsidRPr="001013F8">
        <w:rPr>
          <w:rFonts w:ascii="Georgia" w:hAnsi="Georgia"/>
        </w:rPr>
        <w:t>Show Migration, Fission matrix</w:t>
      </w:r>
      <w:r w:rsidR="002F022B">
        <w:rPr>
          <w:rFonts w:ascii="Georgia" w:hAnsi="Georgia"/>
        </w:rPr>
        <w:t xml:space="preserve"> with numerical values</w:t>
      </w:r>
      <w:r w:rsidR="00A43F9B" w:rsidRPr="001013F8">
        <w:rPr>
          <w:rFonts w:ascii="Georgia" w:hAnsi="Georgia"/>
        </w:rPr>
        <w:t xml:space="preserve"> (-10%)</w:t>
      </w:r>
      <w:r w:rsidR="00ED03FB" w:rsidRPr="001013F8">
        <w:rPr>
          <w:rFonts w:ascii="Georgia" w:hAnsi="Georgia"/>
        </w:rPr>
        <w:t>.</w:t>
      </w:r>
    </w:p>
    <w:p w:rsidR="00432461" w:rsidRPr="001013F8" w:rsidRDefault="00432461" w:rsidP="00432461">
      <w:pPr>
        <w:pStyle w:val="NoSpacing"/>
        <w:numPr>
          <w:ilvl w:val="0"/>
          <w:numId w:val="12"/>
        </w:numPr>
        <w:rPr>
          <w:rFonts w:ascii="Georgia" w:hAnsi="Georgia"/>
        </w:rPr>
      </w:pPr>
      <w:r w:rsidRPr="001013F8">
        <w:rPr>
          <w:rFonts w:ascii="Georgia" w:hAnsi="Georgia"/>
        </w:rPr>
        <w:t>Calculate all eigenvalues/eigenvectors of the neutron balance using computer software</w:t>
      </w:r>
      <w:r>
        <w:rPr>
          <w:rFonts w:ascii="Georgia" w:hAnsi="Georgia"/>
        </w:rPr>
        <w:t xml:space="preserve"> (e.g. MATLAB </w:t>
      </w:r>
      <w:r w:rsidRPr="001013F8">
        <w:rPr>
          <w:rFonts w:ascii="Courier New" w:hAnsi="Courier New" w:cs="Courier New"/>
        </w:rPr>
        <w:t>eig</w:t>
      </w:r>
      <w:r>
        <w:rPr>
          <w:rFonts w:ascii="Georgia" w:hAnsi="Georgia"/>
        </w:rPr>
        <w:t xml:space="preserve"> function)</w:t>
      </w:r>
      <w:r w:rsidRPr="001013F8">
        <w:rPr>
          <w:rFonts w:ascii="Georgia" w:hAnsi="Georgia"/>
        </w:rPr>
        <w:t xml:space="preserve"> – show results (-10%).</w:t>
      </w:r>
    </w:p>
    <w:p w:rsidR="00432461" w:rsidRPr="001013F8" w:rsidRDefault="00432461" w:rsidP="00432461">
      <w:pPr>
        <w:pStyle w:val="NoSpacing"/>
        <w:numPr>
          <w:ilvl w:val="0"/>
          <w:numId w:val="12"/>
        </w:numPr>
        <w:rPr>
          <w:rFonts w:ascii="Georgia" w:hAnsi="Georgia"/>
        </w:rPr>
      </w:pPr>
      <w:r w:rsidRPr="001013F8">
        <w:rPr>
          <w:rFonts w:ascii="Georgia" w:hAnsi="Georgia"/>
        </w:rPr>
        <w:t xml:space="preserve">Calculate the largest eigenvalue and the corresponding eigenvector using power iteration – </w:t>
      </w:r>
      <w:r>
        <w:rPr>
          <w:rFonts w:ascii="Georgia" w:hAnsi="Georgia"/>
        </w:rPr>
        <w:t>show results after 2</w:t>
      </w:r>
      <w:r w:rsidRPr="001013F8">
        <w:rPr>
          <w:rFonts w:ascii="Georgia" w:hAnsi="Georgia"/>
        </w:rPr>
        <w:t xml:space="preserve"> iteration</w:t>
      </w:r>
      <w:r>
        <w:rPr>
          <w:rFonts w:ascii="Georgia" w:hAnsi="Georgia"/>
        </w:rPr>
        <w:t>s</w:t>
      </w:r>
      <w:r w:rsidRPr="001013F8">
        <w:rPr>
          <w:rFonts w:ascii="Georgia" w:hAnsi="Georgia"/>
        </w:rPr>
        <w:t xml:space="preserve"> (-10%).</w:t>
      </w:r>
    </w:p>
    <w:p w:rsidR="00154E75" w:rsidRPr="001013F8" w:rsidRDefault="00154E75" w:rsidP="00647E7B">
      <w:pPr>
        <w:pStyle w:val="NoSpacing"/>
        <w:rPr>
          <w:rFonts w:ascii="Georgia" w:hAnsi="Georgia"/>
        </w:rPr>
      </w:pPr>
    </w:p>
    <w:p w:rsidR="00154E75" w:rsidRPr="001013F8" w:rsidRDefault="00154E75" w:rsidP="00154E75">
      <w:pPr>
        <w:pStyle w:val="NoSpacing"/>
        <w:rPr>
          <w:rFonts w:ascii="Georgia" w:hAnsi="Georgia"/>
        </w:rPr>
      </w:pPr>
    </w:p>
    <w:p w:rsidR="00704F3E" w:rsidRPr="001013F8" w:rsidRDefault="00704F3E">
      <w:pPr>
        <w:spacing w:after="200" w:line="276" w:lineRule="auto"/>
        <w:rPr>
          <w:rFonts w:ascii="Georgia" w:eastAsiaTheme="minorHAnsi" w:hAnsi="Georgia" w:cstheme="minorBidi"/>
          <w:sz w:val="22"/>
          <w:szCs w:val="22"/>
          <w:lang w:eastAsia="en-US"/>
        </w:rPr>
      </w:pPr>
      <w:r w:rsidRPr="001013F8">
        <w:rPr>
          <w:rFonts w:ascii="Georgia" w:hAnsi="Georgia"/>
        </w:rPr>
        <w:br w:type="page"/>
      </w:r>
    </w:p>
    <w:p w:rsidR="00704F3E" w:rsidRPr="001013F8" w:rsidRDefault="00704F3E" w:rsidP="00154E75">
      <w:pPr>
        <w:pStyle w:val="NoSpacing"/>
        <w:rPr>
          <w:rFonts w:ascii="Georgia" w:hAnsi="Georgia"/>
        </w:rPr>
      </w:pPr>
    </w:p>
    <w:p w:rsidR="00704F3E" w:rsidRPr="001013F8" w:rsidRDefault="00704F3E" w:rsidP="00154E75">
      <w:pPr>
        <w:pStyle w:val="NoSpacing"/>
        <w:rPr>
          <w:rFonts w:ascii="Georgia" w:hAnsi="Georgia"/>
          <w:u w:val="single"/>
        </w:rPr>
      </w:pPr>
      <w:r w:rsidRPr="001013F8">
        <w:rPr>
          <w:rFonts w:ascii="Georgia" w:hAnsi="Georgia"/>
          <w:u w:val="single"/>
        </w:rPr>
        <w:t>2G data</w:t>
      </w:r>
      <w:r w:rsidR="00263784" w:rsidRPr="001013F8">
        <w:rPr>
          <w:rFonts w:ascii="Georgia" w:hAnsi="Georgia"/>
          <w:u w:val="single"/>
        </w:rPr>
        <w:t xml:space="preserve"> (NEACRP L336</w:t>
      </w:r>
      <w:r w:rsidR="00B67D9C" w:rsidRPr="001013F8">
        <w:rPr>
          <w:rFonts w:ascii="Georgia" w:hAnsi="Georgia"/>
          <w:u w:val="single"/>
        </w:rPr>
        <w:t>,</w:t>
      </w:r>
      <w:r w:rsidR="00C472AF" w:rsidRPr="001013F8">
        <w:rPr>
          <w:rFonts w:ascii="Georgia" w:hAnsi="Georgia"/>
          <w:u w:val="single"/>
        </w:rPr>
        <w:t xml:space="preserve"> homogeneous</w:t>
      </w:r>
      <w:r w:rsidR="00263784" w:rsidRPr="001013F8">
        <w:rPr>
          <w:rFonts w:ascii="Georgia" w:hAnsi="Georgia"/>
          <w:u w:val="single"/>
        </w:rPr>
        <w:t xml:space="preserve"> UO</w:t>
      </w:r>
      <w:r w:rsidR="00263784" w:rsidRPr="001013F8">
        <w:rPr>
          <w:rFonts w:ascii="Georgia" w:hAnsi="Georgia"/>
          <w:u w:val="single"/>
          <w:vertAlign w:val="subscript"/>
        </w:rPr>
        <w:t>2</w:t>
      </w:r>
      <w:r w:rsidR="00263784" w:rsidRPr="001013F8">
        <w:rPr>
          <w:rFonts w:ascii="Georgia" w:hAnsi="Georgia"/>
          <w:u w:val="single"/>
        </w:rPr>
        <w:t xml:space="preserve"> composition)</w:t>
      </w:r>
    </w:p>
    <w:p w:rsidR="00704F3E" w:rsidRPr="001013F8" w:rsidRDefault="00704F3E" w:rsidP="00154E75">
      <w:pPr>
        <w:pStyle w:val="NoSpacing"/>
        <w:rPr>
          <w:rFonts w:ascii="Georgia" w:hAnsi="Georg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0"/>
        <w:gridCol w:w="2160"/>
        <w:gridCol w:w="2160"/>
        <w:gridCol w:w="2160"/>
      </w:tblGrid>
      <w:tr w:rsidR="00C1604E" w:rsidRPr="001013F8" w:rsidTr="006D72AA">
        <w:tc>
          <w:tcPr>
            <w:tcW w:w="1440" w:type="dxa"/>
            <w:vAlign w:val="center"/>
          </w:tcPr>
          <w:p w:rsidR="00C1604E" w:rsidRPr="001013F8" w:rsidRDefault="00C1604E" w:rsidP="008755C3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Group</w:t>
            </w:r>
          </w:p>
        </w:tc>
        <w:tc>
          <w:tcPr>
            <w:tcW w:w="2160" w:type="dxa"/>
            <w:vAlign w:val="center"/>
          </w:tcPr>
          <w:p w:rsidR="00C1604E" w:rsidRPr="001013F8" w:rsidRDefault="00C1604E" w:rsidP="008755C3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Symbol" w:hAnsi="Symbol"/>
              </w:rPr>
              <w:t></w:t>
            </w:r>
            <w:r w:rsidRPr="003B4B8B">
              <w:rPr>
                <w:rFonts w:ascii="Georgia" w:hAnsi="Georgia"/>
                <w:vertAlign w:val="subscript"/>
              </w:rPr>
              <w:t>a</w:t>
            </w:r>
          </w:p>
        </w:tc>
        <w:tc>
          <w:tcPr>
            <w:tcW w:w="2160" w:type="dxa"/>
            <w:vAlign w:val="center"/>
          </w:tcPr>
          <w:p w:rsidR="00C1604E" w:rsidRPr="001013F8" w:rsidRDefault="00C1604E" w:rsidP="00CA2945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Symbol" w:hAnsi="Symbol"/>
              </w:rPr>
              <w:t></w:t>
            </w:r>
            <w:r w:rsidRPr="001013F8">
              <w:rPr>
                <w:rFonts w:ascii="Symbol" w:hAnsi="Symbol"/>
              </w:rPr>
              <w:t></w:t>
            </w:r>
            <w:r w:rsidRPr="003B4B8B">
              <w:rPr>
                <w:rFonts w:ascii="Georgia" w:hAnsi="Georgia"/>
                <w:vertAlign w:val="subscript"/>
              </w:rPr>
              <w:t>f</w:t>
            </w:r>
          </w:p>
        </w:tc>
        <w:tc>
          <w:tcPr>
            <w:tcW w:w="2160" w:type="dxa"/>
            <w:vAlign w:val="center"/>
          </w:tcPr>
          <w:p w:rsidR="00C1604E" w:rsidRPr="001013F8" w:rsidRDefault="00482127" w:rsidP="008755C3">
            <w:pPr>
              <w:pStyle w:val="NoSpacing"/>
              <w:jc w:val="center"/>
              <w:rPr>
                <w:rFonts w:ascii="Symbol" w:hAnsi="Symbol"/>
              </w:rPr>
            </w:pPr>
            <w:r w:rsidRPr="001013F8">
              <w:rPr>
                <w:rFonts w:ascii="Symbol" w:hAnsi="Symbol"/>
              </w:rPr>
              <w:t></w:t>
            </w:r>
            <w:r w:rsidRPr="001013F8">
              <w:rPr>
                <w:rFonts w:ascii="Symbol" w:hAnsi="Symbol"/>
              </w:rPr>
              <w:t></w:t>
            </w:r>
            <w:r w:rsidRPr="001013F8">
              <w:rPr>
                <w:rFonts w:ascii="Symbol" w:hAnsi="Symbol"/>
              </w:rPr>
              <w:t></w:t>
            </w:r>
            <w:r w:rsidRPr="001013F8">
              <w:rPr>
                <w:rFonts w:ascii="Georgia" w:hAnsi="Georgia"/>
              </w:rPr>
              <w:t>chi</w:t>
            </w:r>
            <w:r w:rsidRPr="001013F8">
              <w:rPr>
                <w:rFonts w:ascii="Symbol" w:hAnsi="Symbol"/>
              </w:rPr>
              <w:t></w:t>
            </w:r>
          </w:p>
        </w:tc>
      </w:tr>
      <w:tr w:rsidR="00C1604E" w:rsidRPr="001013F8" w:rsidTr="006D72AA">
        <w:tc>
          <w:tcPr>
            <w:tcW w:w="1440" w:type="dxa"/>
            <w:vAlign w:val="center"/>
          </w:tcPr>
          <w:p w:rsidR="00C1604E" w:rsidRPr="001013F8" w:rsidRDefault="00C1604E" w:rsidP="008755C3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1</w:t>
            </w:r>
          </w:p>
          <w:p w:rsidR="00C1604E" w:rsidRPr="001013F8" w:rsidRDefault="00C1604E" w:rsidP="008755C3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2</w:t>
            </w:r>
          </w:p>
        </w:tc>
        <w:tc>
          <w:tcPr>
            <w:tcW w:w="2160" w:type="dxa"/>
            <w:vAlign w:val="center"/>
          </w:tcPr>
          <w:p w:rsidR="00C1604E" w:rsidRPr="001013F8" w:rsidRDefault="00C1604E" w:rsidP="008755C3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092</w:t>
            </w:r>
          </w:p>
          <w:p w:rsidR="00C1604E" w:rsidRPr="001013F8" w:rsidRDefault="00C1604E" w:rsidP="008755C3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927</w:t>
            </w:r>
          </w:p>
        </w:tc>
        <w:tc>
          <w:tcPr>
            <w:tcW w:w="2160" w:type="dxa"/>
            <w:vAlign w:val="center"/>
          </w:tcPr>
          <w:p w:rsidR="00C1604E" w:rsidRPr="001013F8" w:rsidRDefault="00C1604E" w:rsidP="00CA2945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046</w:t>
            </w:r>
          </w:p>
          <w:p w:rsidR="00C1604E" w:rsidRPr="001013F8" w:rsidRDefault="0068247D" w:rsidP="00CA2945">
            <w:pPr>
              <w:pStyle w:val="NoSpacing"/>
              <w:jc w:val="center"/>
              <w:rPr>
                <w:rFonts w:ascii="Georgia" w:hAnsi="Georgia"/>
              </w:rPr>
            </w:pPr>
            <w:r>
              <w:rPr>
                <w:rFonts w:ascii="Consolas" w:hAnsi="Consolas" w:cs="Consolas"/>
              </w:rPr>
              <w:t>0.1139</w:t>
            </w:r>
          </w:p>
        </w:tc>
        <w:tc>
          <w:tcPr>
            <w:tcW w:w="2160" w:type="dxa"/>
            <w:vAlign w:val="center"/>
          </w:tcPr>
          <w:p w:rsidR="00C1604E" w:rsidRPr="001013F8" w:rsidRDefault="00C1604E" w:rsidP="008755C3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1.0000</w:t>
            </w:r>
          </w:p>
          <w:p w:rsidR="00C1604E" w:rsidRPr="001013F8" w:rsidRDefault="00C1604E" w:rsidP="008755C3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Consolas" w:hAnsi="Consolas" w:cs="Consolas"/>
              </w:rPr>
              <w:t>0.0000</w:t>
            </w:r>
          </w:p>
        </w:tc>
      </w:tr>
    </w:tbl>
    <w:p w:rsidR="006665DA" w:rsidRPr="001013F8" w:rsidRDefault="006665DA" w:rsidP="00154E75">
      <w:pPr>
        <w:pStyle w:val="NoSpacing"/>
        <w:rPr>
          <w:rFonts w:ascii="Georgia" w:hAnsi="Georgia"/>
        </w:rPr>
      </w:pPr>
    </w:p>
    <w:p w:rsidR="006665DA" w:rsidRPr="001013F8" w:rsidRDefault="006665DA" w:rsidP="00154E75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>Scattering</w:t>
      </w:r>
      <w:r w:rsidR="00BE2C6A" w:rsidRPr="001013F8">
        <w:rPr>
          <w:rFonts w:ascii="Georgia" w:hAnsi="Georgia"/>
        </w:rPr>
        <w:t xml:space="preserve"> (column </w:t>
      </w:r>
      <w:r w:rsidR="00BE2C6A" w:rsidRPr="001013F8">
        <w:rPr>
          <w:rFonts w:ascii="Georgia" w:hAnsi="Georgia"/>
        </w:rPr>
        <w:sym w:font="Wingdings" w:char="F0E0"/>
      </w:r>
      <w:r w:rsidR="00BE2C6A" w:rsidRPr="001013F8">
        <w:rPr>
          <w:rFonts w:ascii="Georgia" w:hAnsi="Georgia"/>
        </w:rPr>
        <w:t xml:space="preserve"> row)</w:t>
      </w:r>
    </w:p>
    <w:p w:rsidR="006665DA" w:rsidRPr="001013F8" w:rsidRDefault="006665DA" w:rsidP="00154E75">
      <w:pPr>
        <w:pStyle w:val="NoSpacing"/>
        <w:rPr>
          <w:rFonts w:ascii="Georgia" w:hAnsi="Georg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3005"/>
      </w:tblGrid>
      <w:tr w:rsidR="00A905E8" w:rsidRPr="001013F8" w:rsidTr="008F19BC">
        <w:tc>
          <w:tcPr>
            <w:tcW w:w="1063" w:type="dxa"/>
            <w:vAlign w:val="center"/>
          </w:tcPr>
          <w:p w:rsidR="00A905E8" w:rsidRPr="001013F8" w:rsidRDefault="00A905E8" w:rsidP="00A905E8">
            <w:pPr>
              <w:pStyle w:val="NoSpacing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To\From</w:t>
            </w:r>
          </w:p>
        </w:tc>
        <w:tc>
          <w:tcPr>
            <w:tcW w:w="3005" w:type="dxa"/>
            <w:vAlign w:val="center"/>
          </w:tcPr>
          <w:p w:rsidR="00A905E8" w:rsidRPr="001013F8" w:rsidRDefault="00A905E8" w:rsidP="00A905E8">
            <w:pPr>
              <w:pStyle w:val="NoSpacing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 xml:space="preserve">    1         2</w:t>
            </w:r>
          </w:p>
        </w:tc>
      </w:tr>
      <w:tr w:rsidR="00A905E8" w:rsidRPr="001013F8" w:rsidTr="008F19BC">
        <w:tc>
          <w:tcPr>
            <w:tcW w:w="1063" w:type="dxa"/>
            <w:vAlign w:val="center"/>
          </w:tcPr>
          <w:p w:rsidR="00A905E8" w:rsidRPr="001013F8" w:rsidRDefault="00A905E8" w:rsidP="00A905E8">
            <w:pPr>
              <w:pStyle w:val="NoSpacing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1</w:t>
            </w:r>
          </w:p>
          <w:p w:rsidR="00A905E8" w:rsidRPr="001013F8" w:rsidRDefault="00A905E8" w:rsidP="00A905E8">
            <w:pPr>
              <w:pStyle w:val="NoSpacing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2</w:t>
            </w:r>
          </w:p>
        </w:tc>
        <w:tc>
          <w:tcPr>
            <w:tcW w:w="3005" w:type="dxa"/>
            <w:vAlign w:val="center"/>
          </w:tcPr>
          <w:p w:rsidR="00A905E8" w:rsidRPr="001013F8" w:rsidRDefault="00A905E8" w:rsidP="00A905E8">
            <w:pPr>
              <w:pStyle w:val="NoSpacing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 xml:space="preserve">    1.0000    0.0000</w:t>
            </w:r>
          </w:p>
          <w:p w:rsidR="00A905E8" w:rsidRPr="001013F8" w:rsidRDefault="00A905E8" w:rsidP="008F19BC">
            <w:pPr>
              <w:pStyle w:val="NoSpacing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 xml:space="preserve">    0.0204    </w:t>
            </w:r>
            <w:r w:rsidR="008F19BC" w:rsidRPr="001013F8">
              <w:rPr>
                <w:rFonts w:ascii="Consolas" w:hAnsi="Consolas" w:cs="Consolas"/>
              </w:rPr>
              <w:t>2</w:t>
            </w:r>
            <w:r w:rsidRPr="001013F8">
              <w:rPr>
                <w:rFonts w:ascii="Consolas" w:hAnsi="Consolas" w:cs="Consolas"/>
              </w:rPr>
              <w:t>.0000</w:t>
            </w:r>
          </w:p>
        </w:tc>
      </w:tr>
    </w:tbl>
    <w:p w:rsidR="006665DA" w:rsidRPr="001013F8" w:rsidRDefault="006665DA" w:rsidP="00154E75">
      <w:pPr>
        <w:pStyle w:val="NoSpacing"/>
        <w:rPr>
          <w:rFonts w:ascii="Georgia" w:hAnsi="Georgia"/>
        </w:rPr>
      </w:pPr>
    </w:p>
    <w:p w:rsidR="006665DA" w:rsidRPr="001013F8" w:rsidRDefault="006665DA" w:rsidP="00154E75">
      <w:pPr>
        <w:pStyle w:val="NoSpacing"/>
        <w:rPr>
          <w:rFonts w:ascii="Georgia" w:hAnsi="Georgia"/>
        </w:rPr>
      </w:pPr>
    </w:p>
    <w:p w:rsidR="00704F3E" w:rsidRPr="001013F8" w:rsidRDefault="00704F3E" w:rsidP="00154E75">
      <w:pPr>
        <w:pStyle w:val="NoSpacing"/>
        <w:rPr>
          <w:rFonts w:ascii="Georgia" w:hAnsi="Georgia"/>
          <w:u w:val="single"/>
        </w:rPr>
      </w:pPr>
      <w:r w:rsidRPr="001013F8">
        <w:rPr>
          <w:rFonts w:ascii="Georgia" w:hAnsi="Georgia"/>
          <w:u w:val="single"/>
        </w:rPr>
        <w:t>8G data</w:t>
      </w:r>
      <w:r w:rsidR="0072723B" w:rsidRPr="001013F8">
        <w:rPr>
          <w:rFonts w:ascii="Georgia" w:hAnsi="Georgia"/>
          <w:u w:val="single"/>
        </w:rPr>
        <w:t xml:space="preserve"> (VENUS-2</w:t>
      </w:r>
      <w:r w:rsidR="00B67D9C" w:rsidRPr="001013F8">
        <w:rPr>
          <w:rFonts w:ascii="Georgia" w:hAnsi="Georgia"/>
          <w:u w:val="single"/>
        </w:rPr>
        <w:t>,</w:t>
      </w:r>
      <w:r w:rsidR="0072723B" w:rsidRPr="001013F8">
        <w:rPr>
          <w:rFonts w:ascii="Georgia" w:hAnsi="Georgia"/>
          <w:u w:val="single"/>
        </w:rPr>
        <w:t xml:space="preserve"> UO</w:t>
      </w:r>
      <w:r w:rsidR="0072723B" w:rsidRPr="001013F8">
        <w:rPr>
          <w:rFonts w:ascii="Georgia" w:hAnsi="Georgia"/>
          <w:u w:val="single"/>
          <w:vertAlign w:val="subscript"/>
        </w:rPr>
        <w:t>2</w:t>
      </w:r>
      <w:r w:rsidR="0072723B" w:rsidRPr="001013F8">
        <w:rPr>
          <w:rFonts w:ascii="Georgia" w:hAnsi="Georgia"/>
          <w:u w:val="single"/>
        </w:rPr>
        <w:t xml:space="preserve"> 3.3% composition</w:t>
      </w:r>
      <w:r w:rsidR="00C472AF" w:rsidRPr="001013F8">
        <w:rPr>
          <w:rFonts w:ascii="Georgia" w:hAnsi="Georgia"/>
          <w:u w:val="single"/>
        </w:rPr>
        <w:t xml:space="preserve">, </w:t>
      </w:r>
      <w:r w:rsidR="00C472AF" w:rsidRPr="001013F8">
        <w:rPr>
          <w:rFonts w:ascii="Consolas" w:hAnsi="Consolas" w:cs="Consolas"/>
          <w:u w:val="single"/>
        </w:rPr>
        <w:t>xs_pin2-8g-LF</w:t>
      </w:r>
      <w:r w:rsidR="0072723B" w:rsidRPr="001013F8">
        <w:rPr>
          <w:rFonts w:ascii="Georgia" w:hAnsi="Georgia"/>
          <w:u w:val="single"/>
        </w:rPr>
        <w:t>)</w:t>
      </w:r>
    </w:p>
    <w:p w:rsidR="00704F3E" w:rsidRPr="001013F8" w:rsidRDefault="00704F3E" w:rsidP="00154E75">
      <w:pPr>
        <w:pStyle w:val="NoSpacing"/>
        <w:rPr>
          <w:rFonts w:ascii="Georgia" w:hAnsi="Georg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0"/>
        <w:gridCol w:w="2160"/>
        <w:gridCol w:w="2160"/>
        <w:gridCol w:w="2160"/>
      </w:tblGrid>
      <w:tr w:rsidR="00C1604E" w:rsidRPr="001013F8" w:rsidTr="007673F3">
        <w:tc>
          <w:tcPr>
            <w:tcW w:w="1440" w:type="dxa"/>
            <w:vAlign w:val="center"/>
          </w:tcPr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Group</w:t>
            </w:r>
          </w:p>
        </w:tc>
        <w:tc>
          <w:tcPr>
            <w:tcW w:w="2160" w:type="dxa"/>
            <w:vAlign w:val="center"/>
          </w:tcPr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Symbol" w:hAnsi="Symbol"/>
              </w:rPr>
              <w:t></w:t>
            </w:r>
            <w:r w:rsidRPr="003B4B8B">
              <w:rPr>
                <w:rFonts w:ascii="Georgia" w:hAnsi="Georgia"/>
                <w:vertAlign w:val="subscript"/>
              </w:rPr>
              <w:t>a</w:t>
            </w:r>
          </w:p>
        </w:tc>
        <w:tc>
          <w:tcPr>
            <w:tcW w:w="2160" w:type="dxa"/>
            <w:vAlign w:val="center"/>
          </w:tcPr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Symbol" w:hAnsi="Symbol"/>
              </w:rPr>
              <w:t></w:t>
            </w:r>
            <w:r w:rsidRPr="001013F8">
              <w:rPr>
                <w:rFonts w:ascii="Symbol" w:hAnsi="Symbol"/>
              </w:rPr>
              <w:t></w:t>
            </w:r>
            <w:r w:rsidRPr="003B4B8B">
              <w:rPr>
                <w:rFonts w:ascii="Georgia" w:hAnsi="Georgia"/>
                <w:vertAlign w:val="subscript"/>
              </w:rPr>
              <w:t>f</w:t>
            </w:r>
          </w:p>
        </w:tc>
        <w:tc>
          <w:tcPr>
            <w:tcW w:w="2160" w:type="dxa"/>
            <w:vAlign w:val="center"/>
          </w:tcPr>
          <w:p w:rsidR="00C1604E" w:rsidRPr="001013F8" w:rsidRDefault="00482127" w:rsidP="00C1604E">
            <w:pPr>
              <w:pStyle w:val="NoSpacing"/>
              <w:jc w:val="center"/>
              <w:rPr>
                <w:rFonts w:ascii="Symbol" w:hAnsi="Symbol"/>
              </w:rPr>
            </w:pPr>
            <w:r w:rsidRPr="001013F8">
              <w:rPr>
                <w:rFonts w:ascii="Symbol" w:hAnsi="Symbol"/>
              </w:rPr>
              <w:t></w:t>
            </w:r>
            <w:r w:rsidRPr="001013F8">
              <w:rPr>
                <w:rFonts w:ascii="Symbol" w:hAnsi="Symbol"/>
              </w:rPr>
              <w:t></w:t>
            </w:r>
            <w:r w:rsidRPr="001013F8">
              <w:rPr>
                <w:rFonts w:ascii="Symbol" w:hAnsi="Symbol"/>
              </w:rPr>
              <w:t></w:t>
            </w:r>
            <w:r w:rsidRPr="001013F8">
              <w:rPr>
                <w:rFonts w:ascii="Georgia" w:hAnsi="Georgia"/>
              </w:rPr>
              <w:t>chi</w:t>
            </w:r>
            <w:r w:rsidRPr="001013F8">
              <w:rPr>
                <w:rFonts w:ascii="Symbol" w:hAnsi="Symbol"/>
              </w:rPr>
              <w:t></w:t>
            </w:r>
          </w:p>
        </w:tc>
      </w:tr>
      <w:tr w:rsidR="00C1604E" w:rsidRPr="001013F8" w:rsidTr="007673F3">
        <w:tc>
          <w:tcPr>
            <w:tcW w:w="1440" w:type="dxa"/>
            <w:vAlign w:val="center"/>
          </w:tcPr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1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2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3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4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5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6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7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Georgia" w:hAnsi="Georgia"/>
              </w:rPr>
            </w:pPr>
            <w:r w:rsidRPr="001013F8">
              <w:rPr>
                <w:rFonts w:ascii="Georgia" w:hAnsi="Georgia"/>
              </w:rPr>
              <w:t>8</w:t>
            </w:r>
          </w:p>
        </w:tc>
        <w:tc>
          <w:tcPr>
            <w:tcW w:w="2160" w:type="dxa"/>
            <w:vAlign w:val="center"/>
          </w:tcPr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056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029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025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133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473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170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538</w:t>
            </w:r>
          </w:p>
          <w:p w:rsidR="00C1604E" w:rsidRPr="001013F8" w:rsidRDefault="00204B1B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204B1B">
              <w:rPr>
                <w:rFonts w:ascii="Consolas" w:hAnsi="Consolas" w:cs="Consolas"/>
              </w:rPr>
              <w:t>0.1788</w:t>
            </w:r>
          </w:p>
        </w:tc>
        <w:tc>
          <w:tcPr>
            <w:tcW w:w="2160" w:type="dxa"/>
            <w:vAlign w:val="center"/>
          </w:tcPr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134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056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011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067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220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222</w:t>
            </w:r>
          </w:p>
          <w:p w:rsidR="00C1604E" w:rsidRPr="001013F8" w:rsidRDefault="00C1604E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0897</w:t>
            </w:r>
          </w:p>
          <w:p w:rsidR="00C1604E" w:rsidRPr="001013F8" w:rsidRDefault="006C1E1D" w:rsidP="00B65B0D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6C1E1D">
              <w:rPr>
                <w:rFonts w:ascii="Consolas" w:hAnsi="Consolas" w:cs="Consolas"/>
              </w:rPr>
              <w:t>0.2141</w:t>
            </w:r>
          </w:p>
        </w:tc>
        <w:tc>
          <w:tcPr>
            <w:tcW w:w="2160" w:type="dxa"/>
            <w:vAlign w:val="center"/>
          </w:tcPr>
          <w:p w:rsidR="00C6754F" w:rsidRPr="001013F8" w:rsidRDefault="00C6754F" w:rsidP="00A17D48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3507</w:t>
            </w:r>
          </w:p>
          <w:p w:rsidR="00C6754F" w:rsidRPr="001013F8" w:rsidRDefault="00C6754F" w:rsidP="00A17D48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4105</w:t>
            </w:r>
          </w:p>
          <w:p w:rsidR="00C6754F" w:rsidRPr="001013F8" w:rsidRDefault="00C6754F" w:rsidP="00A17D48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.2388</w:t>
            </w:r>
          </w:p>
          <w:p w:rsidR="00C6754F" w:rsidRPr="001013F8" w:rsidRDefault="00C6754F" w:rsidP="00A17D48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</w:t>
            </w:r>
            <w:r w:rsidR="00A17D48" w:rsidRPr="001013F8">
              <w:rPr>
                <w:rFonts w:ascii="Consolas" w:hAnsi="Consolas" w:cs="Consolas"/>
              </w:rPr>
              <w:t>.0000</w:t>
            </w:r>
          </w:p>
          <w:p w:rsidR="00C6754F" w:rsidRPr="001013F8" w:rsidRDefault="00C6754F" w:rsidP="00A17D48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</w:t>
            </w:r>
            <w:r w:rsidR="00A17D48" w:rsidRPr="001013F8">
              <w:rPr>
                <w:rFonts w:ascii="Consolas" w:hAnsi="Consolas" w:cs="Consolas"/>
              </w:rPr>
              <w:t>.0000</w:t>
            </w:r>
          </w:p>
          <w:p w:rsidR="00C6754F" w:rsidRPr="001013F8" w:rsidRDefault="00C6754F" w:rsidP="00A17D48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</w:t>
            </w:r>
            <w:r w:rsidR="00A17D48" w:rsidRPr="001013F8">
              <w:rPr>
                <w:rFonts w:ascii="Consolas" w:hAnsi="Consolas" w:cs="Consolas"/>
              </w:rPr>
              <w:t>.0000</w:t>
            </w:r>
          </w:p>
          <w:p w:rsidR="00C6754F" w:rsidRPr="001013F8" w:rsidRDefault="00C6754F" w:rsidP="00A17D48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</w:t>
            </w:r>
            <w:r w:rsidR="00A17D48" w:rsidRPr="001013F8">
              <w:rPr>
                <w:rFonts w:ascii="Consolas" w:hAnsi="Consolas" w:cs="Consolas"/>
              </w:rPr>
              <w:t>.0000</w:t>
            </w:r>
          </w:p>
          <w:p w:rsidR="00C1604E" w:rsidRPr="001013F8" w:rsidRDefault="00C6754F" w:rsidP="00A17D48">
            <w:pPr>
              <w:pStyle w:val="NoSpacing"/>
              <w:jc w:val="center"/>
              <w:rPr>
                <w:rFonts w:ascii="Consolas" w:hAnsi="Consolas" w:cs="Consolas"/>
              </w:rPr>
            </w:pPr>
            <w:r w:rsidRPr="001013F8">
              <w:rPr>
                <w:rFonts w:ascii="Consolas" w:hAnsi="Consolas" w:cs="Consolas"/>
              </w:rPr>
              <w:t>0</w:t>
            </w:r>
            <w:r w:rsidR="00A17D48" w:rsidRPr="001013F8">
              <w:rPr>
                <w:rFonts w:ascii="Consolas" w:hAnsi="Consolas" w:cs="Consolas"/>
              </w:rPr>
              <w:t>.0000</w:t>
            </w:r>
          </w:p>
        </w:tc>
      </w:tr>
    </w:tbl>
    <w:p w:rsidR="0072723B" w:rsidRPr="001013F8" w:rsidRDefault="0072723B" w:rsidP="00154E75">
      <w:pPr>
        <w:pStyle w:val="NoSpacing"/>
        <w:rPr>
          <w:rFonts w:ascii="Georgia" w:hAnsi="Georgia"/>
        </w:rPr>
      </w:pPr>
    </w:p>
    <w:p w:rsidR="00BE2C6A" w:rsidRPr="001013F8" w:rsidRDefault="00BE2C6A" w:rsidP="00BE2C6A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 xml:space="preserve">Scattering (column </w:t>
      </w:r>
      <w:r w:rsidRPr="001013F8">
        <w:rPr>
          <w:rFonts w:ascii="Georgia" w:hAnsi="Georgia"/>
        </w:rPr>
        <w:sym w:font="Wingdings" w:char="F0E0"/>
      </w:r>
      <w:r w:rsidRPr="001013F8">
        <w:rPr>
          <w:rFonts w:ascii="Georgia" w:hAnsi="Georgia"/>
        </w:rPr>
        <w:t xml:space="preserve"> row)</w:t>
      </w:r>
    </w:p>
    <w:p w:rsidR="00BE2C6A" w:rsidRPr="001013F8" w:rsidRDefault="00BE2C6A" w:rsidP="00BE2C6A">
      <w:pPr>
        <w:pStyle w:val="NoSpacing"/>
        <w:rPr>
          <w:rFonts w:ascii="Georgia" w:hAnsi="Georgia"/>
        </w:rPr>
      </w:pP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1008"/>
        <w:gridCol w:w="9360"/>
      </w:tblGrid>
      <w:tr w:rsidR="00C57C13" w:rsidRPr="001013F8" w:rsidTr="00234F30">
        <w:tc>
          <w:tcPr>
            <w:tcW w:w="1008" w:type="dxa"/>
            <w:vAlign w:val="center"/>
          </w:tcPr>
          <w:p w:rsidR="00C57C13" w:rsidRPr="001013F8" w:rsidRDefault="00C57C13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>To\From</w:t>
            </w:r>
          </w:p>
        </w:tc>
        <w:tc>
          <w:tcPr>
            <w:tcW w:w="9360" w:type="dxa"/>
            <w:vAlign w:val="center"/>
          </w:tcPr>
          <w:p w:rsidR="00C57C13" w:rsidRPr="001013F8" w:rsidRDefault="0062437E" w:rsidP="0062437E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</w:t>
            </w:r>
            <w:r w:rsidR="00850FEE" w:rsidRPr="001013F8">
              <w:rPr>
                <w:rFonts w:ascii="Consolas" w:hAnsi="Consolas" w:cs="Consolas"/>
                <w:sz w:val="20"/>
                <w:szCs w:val="20"/>
              </w:rPr>
              <w:t>1</w:t>
            </w: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     </w:t>
            </w:r>
            <w:r w:rsidR="00850FEE" w:rsidRPr="001013F8">
              <w:rPr>
                <w:rFonts w:ascii="Consolas" w:hAnsi="Consolas" w:cs="Consolas"/>
                <w:sz w:val="20"/>
                <w:szCs w:val="20"/>
              </w:rPr>
              <w:t>2</w:t>
            </w: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     </w:t>
            </w:r>
            <w:r w:rsidR="00850FEE" w:rsidRPr="001013F8">
              <w:rPr>
                <w:rFonts w:ascii="Consolas" w:hAnsi="Consolas" w:cs="Consolas"/>
                <w:sz w:val="20"/>
                <w:szCs w:val="20"/>
              </w:rPr>
              <w:t>3</w:t>
            </w: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     4         5         </w:t>
            </w:r>
            <w:r w:rsidR="00850FEE" w:rsidRPr="001013F8">
              <w:rPr>
                <w:rFonts w:ascii="Consolas" w:hAnsi="Consolas" w:cs="Consolas"/>
                <w:sz w:val="20"/>
                <w:szCs w:val="20"/>
              </w:rPr>
              <w:t>6</w:t>
            </w: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     </w:t>
            </w:r>
            <w:r w:rsidR="00850FEE" w:rsidRPr="001013F8">
              <w:rPr>
                <w:rFonts w:ascii="Consolas" w:hAnsi="Consolas" w:cs="Consolas"/>
                <w:sz w:val="20"/>
                <w:szCs w:val="20"/>
              </w:rPr>
              <w:t>7</w:t>
            </w: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     </w:t>
            </w:r>
            <w:r w:rsidR="00850FEE" w:rsidRPr="001013F8">
              <w:rPr>
                <w:rFonts w:ascii="Consolas" w:hAnsi="Consolas" w:cs="Consolas"/>
                <w:sz w:val="20"/>
                <w:szCs w:val="20"/>
              </w:rPr>
              <w:t>8</w:t>
            </w:r>
          </w:p>
        </w:tc>
      </w:tr>
      <w:tr w:rsidR="00C57C13" w:rsidRPr="001013F8" w:rsidTr="00234F30">
        <w:tc>
          <w:tcPr>
            <w:tcW w:w="1008" w:type="dxa"/>
            <w:vAlign w:val="center"/>
          </w:tcPr>
          <w:p w:rsidR="00C57C13" w:rsidRPr="001013F8" w:rsidRDefault="00C57C13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>1</w:t>
            </w:r>
          </w:p>
          <w:p w:rsidR="00C57C13" w:rsidRPr="001013F8" w:rsidRDefault="00C57C13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>2</w:t>
            </w:r>
          </w:p>
          <w:p w:rsidR="00C57C13" w:rsidRPr="001013F8" w:rsidRDefault="00C57C13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>3</w:t>
            </w:r>
          </w:p>
          <w:p w:rsidR="00C57C13" w:rsidRPr="001013F8" w:rsidRDefault="00C57C13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>4</w:t>
            </w:r>
          </w:p>
          <w:p w:rsidR="00C57C13" w:rsidRPr="001013F8" w:rsidRDefault="00C57C13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>5</w:t>
            </w:r>
          </w:p>
          <w:p w:rsidR="00C57C13" w:rsidRPr="001013F8" w:rsidRDefault="00C57C13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>6</w:t>
            </w:r>
          </w:p>
          <w:p w:rsidR="00C57C13" w:rsidRPr="001013F8" w:rsidRDefault="00C57C13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>7</w:t>
            </w:r>
          </w:p>
          <w:p w:rsidR="00C57C13" w:rsidRPr="001013F8" w:rsidRDefault="00C57C13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9360" w:type="dxa"/>
            <w:vAlign w:val="center"/>
          </w:tcPr>
          <w:p w:rsidR="00850FEE" w:rsidRPr="001013F8" w:rsidRDefault="00850FEE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0.1179         0         0         0         0         0         0         0</w:t>
            </w:r>
          </w:p>
          <w:p w:rsidR="00850FEE" w:rsidRPr="001013F8" w:rsidRDefault="00850FEE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0.0530    0.1949         0         0         0         0         0         0</w:t>
            </w:r>
          </w:p>
          <w:p w:rsidR="00850FEE" w:rsidRPr="001013F8" w:rsidRDefault="00850FEE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0.0301    0.1159    0.5868         0         0         0         0         0</w:t>
            </w:r>
          </w:p>
          <w:p w:rsidR="00850FEE" w:rsidRPr="001013F8" w:rsidRDefault="00850FEE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0.0001    0.0005    0.0769    0.8234         0         0         0         0</w:t>
            </w:r>
          </w:p>
          <w:p w:rsidR="00850FEE" w:rsidRPr="001013F8" w:rsidRDefault="00850FEE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     0         0    0.0019    0.1961    0.8180         0         0         0</w:t>
            </w:r>
          </w:p>
          <w:p w:rsidR="00850FEE" w:rsidRPr="001013F8" w:rsidRDefault="00850FEE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     0         0    0.0000    0.0050    0.1737    0.6902    0.0023         0</w:t>
            </w:r>
          </w:p>
          <w:p w:rsidR="00850FEE" w:rsidRPr="001013F8" w:rsidRDefault="00850FEE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     0         0         0    0.0007    0.0246    0.2707    0.8626    0.0275</w:t>
            </w:r>
          </w:p>
          <w:p w:rsidR="00C57C13" w:rsidRPr="001013F8" w:rsidRDefault="00850FEE" w:rsidP="00234F30">
            <w:pPr>
              <w:pStyle w:val="NoSpacing"/>
              <w:rPr>
                <w:rFonts w:ascii="Consolas" w:hAnsi="Consolas" w:cs="Consolas"/>
                <w:sz w:val="20"/>
                <w:szCs w:val="20"/>
              </w:rPr>
            </w:pPr>
            <w:r w:rsidRPr="001013F8">
              <w:rPr>
                <w:rFonts w:ascii="Consolas" w:hAnsi="Consolas" w:cs="Consolas"/>
                <w:sz w:val="20"/>
                <w:szCs w:val="20"/>
              </w:rPr>
              <w:t xml:space="preserve">         0         0         0    0.0001    0.0073    0.0550    0.3589    1.9761</w:t>
            </w:r>
          </w:p>
        </w:tc>
      </w:tr>
    </w:tbl>
    <w:p w:rsidR="00BE2C6A" w:rsidRPr="001013F8" w:rsidRDefault="00BE2C6A" w:rsidP="00BE2C6A">
      <w:pPr>
        <w:pStyle w:val="NoSpacing"/>
        <w:rPr>
          <w:rFonts w:ascii="Georgia" w:hAnsi="Georgia"/>
        </w:rPr>
      </w:pPr>
    </w:p>
    <w:p w:rsidR="00C57C13" w:rsidRPr="001013F8" w:rsidRDefault="00252ED5" w:rsidP="00BE2C6A">
      <w:pPr>
        <w:pStyle w:val="NoSpacing"/>
        <w:rPr>
          <w:rFonts w:ascii="Georgia" w:hAnsi="Georgia"/>
          <w:b/>
        </w:rPr>
      </w:pPr>
      <w:r w:rsidRPr="001013F8">
        <w:rPr>
          <w:rFonts w:ascii="Georgia" w:hAnsi="Georgia"/>
          <w:b/>
        </w:rPr>
        <w:t>Power iteration</w:t>
      </w:r>
    </w:p>
    <w:p w:rsidR="00252ED5" w:rsidRPr="001013F8" w:rsidRDefault="00252ED5" w:rsidP="00BE2C6A">
      <w:pPr>
        <w:pStyle w:val="NoSpacing"/>
        <w:rPr>
          <w:rFonts w:ascii="Georgia" w:hAnsi="Georgia"/>
        </w:rPr>
      </w:pPr>
    </w:p>
    <w:p w:rsidR="00252ED5" w:rsidRPr="001013F8" w:rsidRDefault="00252ED5" w:rsidP="00BE2C6A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>k</w:t>
      </w:r>
      <w:r w:rsidR="00730C81">
        <w:rPr>
          <w:rFonts w:ascii="Georgia" w:hAnsi="Georgia"/>
          <w:vertAlign w:val="subscript"/>
        </w:rPr>
        <w:t>1</w:t>
      </w:r>
      <w:r w:rsidRPr="001013F8">
        <w:rPr>
          <w:rFonts w:ascii="Georgia" w:hAnsi="Georgia"/>
        </w:rPr>
        <w:t xml:space="preserve"> = 1</w:t>
      </w:r>
    </w:p>
    <w:p w:rsidR="00252ED5" w:rsidRPr="001013F8" w:rsidRDefault="00252ED5" w:rsidP="00BE2C6A">
      <w:pPr>
        <w:pStyle w:val="NoSpacing"/>
        <w:rPr>
          <w:rFonts w:ascii="Georgia" w:hAnsi="Georgia"/>
        </w:rPr>
      </w:pPr>
      <w:r w:rsidRPr="001013F8">
        <w:rPr>
          <w:rFonts w:ascii="Symbol" w:hAnsi="Symbol"/>
        </w:rPr>
        <w:t></w:t>
      </w:r>
      <w:r w:rsidR="00730C81">
        <w:rPr>
          <w:rFonts w:ascii="Georgia" w:hAnsi="Georgia"/>
          <w:vertAlign w:val="subscript"/>
        </w:rPr>
        <w:t>1</w:t>
      </w:r>
      <w:r w:rsidRPr="001013F8">
        <w:rPr>
          <w:rFonts w:ascii="Georgia" w:hAnsi="Georgia"/>
        </w:rPr>
        <w:t xml:space="preserve"> = 1</w:t>
      </w:r>
    </w:p>
    <w:p w:rsidR="00252ED5" w:rsidRPr="001013F8" w:rsidRDefault="00252ED5" w:rsidP="00BE2C6A">
      <w:pPr>
        <w:pStyle w:val="NoSpacing"/>
        <w:rPr>
          <w:rFonts w:ascii="Georgia" w:hAnsi="Georgia"/>
        </w:rPr>
      </w:pPr>
    </w:p>
    <w:p w:rsidR="00252ED5" w:rsidRPr="001013F8" w:rsidRDefault="00A045E9" w:rsidP="00BE2C6A">
      <w:pPr>
        <w:pStyle w:val="NoSpacing"/>
        <w:rPr>
          <w:rFonts w:ascii="Georgia" w:hAnsi="Georgia"/>
        </w:rPr>
      </w:pPr>
      <w:r>
        <w:rPr>
          <w:rFonts w:ascii="Georgia" w:hAnsi="Georgia"/>
        </w:rPr>
        <w:t>do i = 1 to MAXIT</w:t>
      </w:r>
    </w:p>
    <w:p w:rsidR="00252ED5" w:rsidRPr="001013F8" w:rsidRDefault="00252ED5" w:rsidP="00BE2C6A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ab/>
      </w:r>
      <w:r w:rsidRPr="001013F8">
        <w:rPr>
          <w:rFonts w:ascii="Symbol" w:hAnsi="Symbol"/>
        </w:rPr>
        <w:t></w:t>
      </w:r>
      <w:r w:rsidRPr="001013F8">
        <w:rPr>
          <w:rFonts w:ascii="Georgia" w:hAnsi="Georgia"/>
          <w:vertAlign w:val="subscript"/>
        </w:rPr>
        <w:t>i+1</w:t>
      </w:r>
      <w:r w:rsidRPr="001013F8">
        <w:rPr>
          <w:rFonts w:ascii="Georgia" w:hAnsi="Georgia"/>
        </w:rPr>
        <w:t xml:space="preserve"> = B </w:t>
      </w:r>
      <w:r w:rsidRPr="001013F8">
        <w:rPr>
          <w:rFonts w:ascii="Symbol" w:hAnsi="Symbol"/>
        </w:rPr>
        <w:t></w:t>
      </w:r>
      <w:r w:rsidRPr="001013F8">
        <w:rPr>
          <w:rFonts w:ascii="Georgia" w:hAnsi="Georgia"/>
          <w:vertAlign w:val="subscript"/>
        </w:rPr>
        <w:t>i</w:t>
      </w:r>
      <w:r w:rsidRPr="001013F8">
        <w:rPr>
          <w:rFonts w:ascii="Georgia" w:hAnsi="Georgia"/>
        </w:rPr>
        <w:t xml:space="preserve"> / || B </w:t>
      </w:r>
      <w:r w:rsidRPr="001013F8">
        <w:rPr>
          <w:rFonts w:ascii="Symbol" w:hAnsi="Symbol"/>
        </w:rPr>
        <w:t></w:t>
      </w:r>
      <w:r w:rsidRPr="001013F8">
        <w:rPr>
          <w:rFonts w:ascii="Georgia" w:hAnsi="Georgia"/>
          <w:vertAlign w:val="subscript"/>
        </w:rPr>
        <w:t>i</w:t>
      </w:r>
      <w:r w:rsidRPr="001013F8">
        <w:rPr>
          <w:rFonts w:ascii="Georgia" w:hAnsi="Georgia"/>
        </w:rPr>
        <w:t xml:space="preserve"> ||</w:t>
      </w:r>
      <w:r w:rsidRPr="001013F8">
        <w:rPr>
          <w:rFonts w:ascii="Georgia" w:hAnsi="Georgia"/>
          <w:vertAlign w:val="subscript"/>
        </w:rPr>
        <w:t>2</w:t>
      </w:r>
    </w:p>
    <w:p w:rsidR="00252ED5" w:rsidRPr="001013F8" w:rsidRDefault="00252ED5" w:rsidP="00BE2C6A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ab/>
        <w:t>k</w:t>
      </w:r>
      <w:r w:rsidRPr="001013F8">
        <w:rPr>
          <w:rFonts w:ascii="Georgia" w:hAnsi="Georgia"/>
          <w:vertAlign w:val="subscript"/>
        </w:rPr>
        <w:t>i+1</w:t>
      </w:r>
      <w:r w:rsidRPr="001013F8">
        <w:rPr>
          <w:rFonts w:ascii="Georgia" w:hAnsi="Georgia"/>
        </w:rPr>
        <w:t xml:space="preserve"> = (B </w:t>
      </w:r>
      <w:r w:rsidRPr="001013F8">
        <w:rPr>
          <w:rFonts w:ascii="Symbol" w:hAnsi="Symbol"/>
        </w:rPr>
        <w:t></w:t>
      </w:r>
      <w:r w:rsidRPr="001013F8">
        <w:rPr>
          <w:rFonts w:ascii="Georgia" w:hAnsi="Georgia"/>
          <w:vertAlign w:val="subscript"/>
        </w:rPr>
        <w:t>i+1</w:t>
      </w:r>
      <w:r w:rsidRPr="001013F8">
        <w:rPr>
          <w:rFonts w:ascii="Georgia" w:hAnsi="Georgia"/>
        </w:rPr>
        <w:t>)</w:t>
      </w:r>
      <w:r w:rsidRPr="001013F8">
        <w:rPr>
          <w:rFonts w:ascii="Georgia" w:hAnsi="Georgia"/>
          <w:vertAlign w:val="superscript"/>
        </w:rPr>
        <w:t>T</w:t>
      </w:r>
      <w:r w:rsidRPr="001013F8">
        <w:rPr>
          <w:rFonts w:ascii="Georgia" w:hAnsi="Georgia"/>
        </w:rPr>
        <w:t xml:space="preserve"> </w:t>
      </w:r>
      <w:r w:rsidRPr="001013F8">
        <w:rPr>
          <w:rFonts w:ascii="Symbol" w:hAnsi="Symbol"/>
        </w:rPr>
        <w:t></w:t>
      </w:r>
      <w:r w:rsidRPr="001013F8">
        <w:rPr>
          <w:rFonts w:ascii="Georgia" w:hAnsi="Georgia"/>
          <w:vertAlign w:val="subscript"/>
        </w:rPr>
        <w:t>i+1</w:t>
      </w:r>
      <w:r w:rsidRPr="001013F8">
        <w:rPr>
          <w:rFonts w:ascii="Georgia" w:hAnsi="Georgia"/>
        </w:rPr>
        <w:t xml:space="preserve"> / (</w:t>
      </w:r>
      <w:r w:rsidRPr="001013F8">
        <w:rPr>
          <w:rFonts w:ascii="Symbol" w:hAnsi="Symbol"/>
        </w:rPr>
        <w:t></w:t>
      </w:r>
      <w:r w:rsidRPr="001013F8">
        <w:rPr>
          <w:rFonts w:ascii="Georgia" w:hAnsi="Georgia"/>
          <w:vertAlign w:val="subscript"/>
        </w:rPr>
        <w:t>i+1</w:t>
      </w:r>
      <w:r w:rsidRPr="001013F8">
        <w:rPr>
          <w:rFonts w:ascii="Georgia" w:hAnsi="Georgia"/>
          <w:vertAlign w:val="superscript"/>
        </w:rPr>
        <w:t>T</w:t>
      </w:r>
      <w:r w:rsidRPr="001013F8">
        <w:rPr>
          <w:rFonts w:ascii="Georgia" w:hAnsi="Georgia"/>
        </w:rPr>
        <w:t xml:space="preserve"> </w:t>
      </w:r>
      <w:r w:rsidRPr="001013F8">
        <w:rPr>
          <w:rFonts w:ascii="Symbol" w:hAnsi="Symbol"/>
        </w:rPr>
        <w:t></w:t>
      </w:r>
      <w:r w:rsidRPr="001013F8">
        <w:rPr>
          <w:rFonts w:ascii="Georgia" w:hAnsi="Georgia"/>
          <w:vertAlign w:val="subscript"/>
        </w:rPr>
        <w:t>i+1</w:t>
      </w:r>
      <w:r w:rsidRPr="001013F8">
        <w:rPr>
          <w:rFonts w:ascii="Georgia" w:hAnsi="Georgia"/>
        </w:rPr>
        <w:t>)</w:t>
      </w:r>
    </w:p>
    <w:p w:rsidR="00252ED5" w:rsidRDefault="00252ED5" w:rsidP="00BE2C6A">
      <w:pPr>
        <w:pStyle w:val="NoSpacing"/>
        <w:rPr>
          <w:rFonts w:ascii="Georgia" w:hAnsi="Georgia"/>
        </w:rPr>
      </w:pPr>
      <w:r w:rsidRPr="001013F8">
        <w:rPr>
          <w:rFonts w:ascii="Georgia" w:hAnsi="Georgia"/>
        </w:rPr>
        <w:t>end</w:t>
      </w:r>
    </w:p>
    <w:p w:rsidR="00252ED5" w:rsidRDefault="00252ED5" w:rsidP="00BE2C6A">
      <w:pPr>
        <w:pStyle w:val="NoSpacing"/>
        <w:rPr>
          <w:rFonts w:ascii="Georgia" w:hAnsi="Georgia"/>
        </w:rPr>
      </w:pPr>
    </w:p>
    <w:p w:rsidR="005432B6" w:rsidRDefault="005432B6" w:rsidP="00BE2C6A">
      <w:pPr>
        <w:pStyle w:val="NoSpacing"/>
        <w:rPr>
          <w:rFonts w:ascii="Georgia" w:hAnsi="Georgia"/>
        </w:rPr>
      </w:pPr>
    </w:p>
    <w:p w:rsidR="005432B6" w:rsidRDefault="005432B6" w:rsidP="00BE2C6A">
      <w:pPr>
        <w:pStyle w:val="NoSpacing"/>
        <w:rPr>
          <w:rFonts w:ascii="Georgia" w:hAnsi="Georgia"/>
        </w:rPr>
      </w:pPr>
    </w:p>
    <w:p w:rsidR="005432B6" w:rsidRDefault="005432B6" w:rsidP="00BE2C6A">
      <w:pPr>
        <w:pStyle w:val="NoSpacing"/>
        <w:rPr>
          <w:rFonts w:ascii="Georgia" w:hAnsi="Georgia"/>
        </w:rPr>
      </w:pPr>
    </w:p>
    <w:p w:rsidR="005432B6" w:rsidRDefault="005432B6" w:rsidP="00BE2C6A">
      <w:pPr>
        <w:pStyle w:val="NoSpacing"/>
        <w:rPr>
          <w:rFonts w:ascii="Georgia" w:hAnsi="Georgia"/>
        </w:rPr>
      </w:pPr>
    </w:p>
    <w:p w:rsidR="005432B6" w:rsidRDefault="005432B6" w:rsidP="00BE2C6A">
      <w:pPr>
        <w:pStyle w:val="NoSpacing"/>
        <w:rPr>
          <w:rFonts w:ascii="Georgia" w:hAnsi="Georgia"/>
        </w:rPr>
      </w:pPr>
    </w:p>
    <w:p w:rsidR="005432B6" w:rsidRDefault="005432B6" w:rsidP="00BE2C6A">
      <w:pPr>
        <w:pStyle w:val="NoSpacing"/>
        <w:rPr>
          <w:rFonts w:ascii="Georgia" w:hAnsi="Georgia"/>
        </w:rPr>
      </w:pPr>
    </w:p>
    <w:p w:rsidR="005432B6" w:rsidRPr="005432B6" w:rsidRDefault="005432B6" w:rsidP="005432B6">
      <w:pPr>
        <w:pStyle w:val="NoSpacing"/>
        <w:rPr>
          <w:rFonts w:ascii="Georgia" w:hAnsi="Georgia"/>
        </w:rPr>
      </w:pPr>
      <w:r w:rsidRPr="005432B6">
        <w:rPr>
          <w:rFonts w:ascii="Georgia" w:hAnsi="Georgia"/>
        </w:rPr>
        <w:t>Khan Academy has entire course on linear algebra, with sub-section on eigenvalu</w:t>
      </w:r>
      <w:r>
        <w:rPr>
          <w:rFonts w:ascii="Georgia" w:hAnsi="Georgia"/>
        </w:rPr>
        <w:t xml:space="preserve">e/eigenvector.  </w:t>
      </w:r>
      <w:r w:rsidRPr="005432B6">
        <w:rPr>
          <w:rFonts w:ascii="Georgia" w:hAnsi="Georgia"/>
        </w:rPr>
        <w:t xml:space="preserve">For those who need </w:t>
      </w:r>
      <w:r w:rsidR="003033DD">
        <w:rPr>
          <w:rFonts w:ascii="Georgia" w:hAnsi="Georgia"/>
        </w:rPr>
        <w:t>a</w:t>
      </w:r>
      <w:r w:rsidRPr="005432B6">
        <w:rPr>
          <w:rFonts w:ascii="Georgia" w:hAnsi="Georgia"/>
        </w:rPr>
        <w:t xml:space="preserve"> review of eigenvalue/eigenvector problem, I recommend these two:</w:t>
      </w:r>
    </w:p>
    <w:p w:rsidR="005432B6" w:rsidRPr="005432B6" w:rsidRDefault="005432B6" w:rsidP="005432B6">
      <w:pPr>
        <w:pStyle w:val="NoSpacing"/>
        <w:rPr>
          <w:rFonts w:ascii="Georgia" w:hAnsi="Georgia"/>
        </w:rPr>
      </w:pPr>
    </w:p>
    <w:p w:rsidR="005432B6" w:rsidRPr="005432B6" w:rsidRDefault="005432B6" w:rsidP="005432B6">
      <w:pPr>
        <w:pStyle w:val="NoSpacing"/>
        <w:rPr>
          <w:rFonts w:ascii="Georgia" w:hAnsi="Georgia"/>
        </w:rPr>
      </w:pPr>
      <w:r w:rsidRPr="005432B6">
        <w:rPr>
          <w:rFonts w:ascii="Georgia" w:hAnsi="Georgia"/>
        </w:rPr>
        <w:t>1. Conceptual description (refers to previous lectures, some linear algebra will be useful)</w:t>
      </w:r>
    </w:p>
    <w:p w:rsidR="005432B6" w:rsidRPr="005432B6" w:rsidRDefault="005432B6" w:rsidP="005432B6">
      <w:pPr>
        <w:pStyle w:val="NoSpacing"/>
        <w:rPr>
          <w:rFonts w:ascii="Georgia" w:hAnsi="Georgia"/>
        </w:rPr>
      </w:pPr>
    </w:p>
    <w:p w:rsidR="005432B6" w:rsidRDefault="00903501" w:rsidP="005432B6">
      <w:pPr>
        <w:pStyle w:val="NoSpacing"/>
        <w:ind w:left="720"/>
        <w:rPr>
          <w:rFonts w:ascii="Georgia" w:hAnsi="Georgia"/>
        </w:rPr>
      </w:pPr>
      <w:hyperlink r:id="rId8" w:history="1">
        <w:r w:rsidR="005432B6" w:rsidRPr="00595BE1">
          <w:rPr>
            <w:rStyle w:val="Hyperlink"/>
            <w:rFonts w:ascii="Georgia" w:hAnsi="Georgia"/>
          </w:rPr>
          <w:t>https://www.khanacademy.org/math/linear-algebra/alternate_bases/eigen_everything/v/linear-algebra-introduction-to-eigenvalues-and-eigenvectors</w:t>
        </w:r>
      </w:hyperlink>
    </w:p>
    <w:p w:rsidR="005432B6" w:rsidRPr="005432B6" w:rsidRDefault="005432B6" w:rsidP="005432B6">
      <w:pPr>
        <w:pStyle w:val="NoSpacing"/>
        <w:rPr>
          <w:rFonts w:ascii="Georgia" w:hAnsi="Georgia"/>
        </w:rPr>
      </w:pPr>
    </w:p>
    <w:p w:rsidR="005432B6" w:rsidRPr="005432B6" w:rsidRDefault="005432B6" w:rsidP="005432B6">
      <w:pPr>
        <w:pStyle w:val="NoSpacing"/>
        <w:rPr>
          <w:rFonts w:ascii="Georgia" w:hAnsi="Georgia"/>
        </w:rPr>
      </w:pPr>
      <w:r w:rsidRPr="005432B6">
        <w:rPr>
          <w:rFonts w:ascii="Georgia" w:hAnsi="Georgia"/>
        </w:rPr>
        <w:t>2. Example for 2x2 matrix</w:t>
      </w:r>
    </w:p>
    <w:p w:rsidR="005432B6" w:rsidRPr="005432B6" w:rsidRDefault="005432B6" w:rsidP="005432B6">
      <w:pPr>
        <w:pStyle w:val="NoSpacing"/>
        <w:rPr>
          <w:rFonts w:ascii="Georgia" w:hAnsi="Georgia"/>
        </w:rPr>
      </w:pPr>
    </w:p>
    <w:p w:rsidR="005432B6" w:rsidRDefault="00903501" w:rsidP="005432B6">
      <w:pPr>
        <w:pStyle w:val="NoSpacing"/>
        <w:ind w:left="720"/>
        <w:rPr>
          <w:rFonts w:ascii="Georgia" w:hAnsi="Georgia"/>
        </w:rPr>
      </w:pPr>
      <w:hyperlink r:id="rId9" w:history="1">
        <w:r w:rsidR="005432B6" w:rsidRPr="00595BE1">
          <w:rPr>
            <w:rStyle w:val="Hyperlink"/>
            <w:rFonts w:ascii="Georgia" w:hAnsi="Georgia"/>
          </w:rPr>
          <w:t>https://www.khanacademy.org/math/linear-algebra/alternate_bases/eigen_everything/v/linear-algebra-example-solving-for-the-eigenvalues-of-a-2x2-matrix</w:t>
        </w:r>
      </w:hyperlink>
    </w:p>
    <w:p w:rsidR="005432B6" w:rsidRPr="005432B6" w:rsidRDefault="005432B6" w:rsidP="005432B6">
      <w:pPr>
        <w:pStyle w:val="NoSpacing"/>
        <w:rPr>
          <w:rFonts w:ascii="Georgia" w:hAnsi="Georgia"/>
        </w:rPr>
      </w:pPr>
    </w:p>
    <w:p w:rsidR="005432B6" w:rsidRDefault="005432B6" w:rsidP="005432B6">
      <w:pPr>
        <w:pStyle w:val="NoSpacing"/>
        <w:rPr>
          <w:rFonts w:ascii="Georgia" w:hAnsi="Georgia"/>
        </w:rPr>
      </w:pPr>
      <w:bookmarkStart w:id="0" w:name="_GoBack"/>
      <w:bookmarkEnd w:id="0"/>
    </w:p>
    <w:sectPr w:rsidR="005432B6" w:rsidSect="00C56CDB">
      <w:footerReference w:type="default" r:id="rId10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3501" w:rsidRDefault="00903501" w:rsidP="001B19D9">
      <w:r>
        <w:separator/>
      </w:r>
    </w:p>
  </w:endnote>
  <w:endnote w:type="continuationSeparator" w:id="0">
    <w:p w:rsidR="00903501" w:rsidRDefault="00903501" w:rsidP="001B1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68608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B19D9" w:rsidRDefault="001B19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033D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B19D9" w:rsidRDefault="001B1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3501" w:rsidRDefault="00903501" w:rsidP="001B19D9">
      <w:r>
        <w:separator/>
      </w:r>
    </w:p>
  </w:footnote>
  <w:footnote w:type="continuationSeparator" w:id="0">
    <w:p w:rsidR="00903501" w:rsidRDefault="00903501" w:rsidP="001B1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57104"/>
    <w:multiLevelType w:val="hybridMultilevel"/>
    <w:tmpl w:val="0DC49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E3C27"/>
    <w:multiLevelType w:val="hybridMultilevel"/>
    <w:tmpl w:val="E272B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8FC"/>
    <w:multiLevelType w:val="hybridMultilevel"/>
    <w:tmpl w:val="F1445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A02ADD"/>
    <w:multiLevelType w:val="hybridMultilevel"/>
    <w:tmpl w:val="027A5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B90EC9"/>
    <w:multiLevelType w:val="hybridMultilevel"/>
    <w:tmpl w:val="128CD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957CC"/>
    <w:multiLevelType w:val="hybridMultilevel"/>
    <w:tmpl w:val="64C42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495ECB"/>
    <w:multiLevelType w:val="hybridMultilevel"/>
    <w:tmpl w:val="A99A1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56D9D"/>
    <w:multiLevelType w:val="hybridMultilevel"/>
    <w:tmpl w:val="49244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201433"/>
    <w:multiLevelType w:val="hybridMultilevel"/>
    <w:tmpl w:val="B244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F52FEA"/>
    <w:multiLevelType w:val="hybridMultilevel"/>
    <w:tmpl w:val="F7B0C9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234F19"/>
    <w:multiLevelType w:val="hybridMultilevel"/>
    <w:tmpl w:val="128CD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14108C"/>
    <w:multiLevelType w:val="hybridMultilevel"/>
    <w:tmpl w:val="6C28B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6"/>
  </w:num>
  <w:num w:numId="5">
    <w:abstractNumId w:val="11"/>
  </w:num>
  <w:num w:numId="6">
    <w:abstractNumId w:val="0"/>
  </w:num>
  <w:num w:numId="7">
    <w:abstractNumId w:val="1"/>
  </w:num>
  <w:num w:numId="8">
    <w:abstractNumId w:val="5"/>
  </w:num>
  <w:num w:numId="9">
    <w:abstractNumId w:val="9"/>
  </w:num>
  <w:num w:numId="10">
    <w:abstractNumId w:val="3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tLQwNTM1Mza1MLRU0lEKTi0uzszPAykwrAUAdudC0CwAAAA="/>
  </w:docVars>
  <w:rsids>
    <w:rsidRoot w:val="00D75997"/>
    <w:rsid w:val="000006AC"/>
    <w:rsid w:val="00004EAD"/>
    <w:rsid w:val="00006002"/>
    <w:rsid w:val="00010804"/>
    <w:rsid w:val="00012B81"/>
    <w:rsid w:val="00021730"/>
    <w:rsid w:val="00025F98"/>
    <w:rsid w:val="000279FF"/>
    <w:rsid w:val="000302A5"/>
    <w:rsid w:val="00044B0A"/>
    <w:rsid w:val="00050DAE"/>
    <w:rsid w:val="00050ED4"/>
    <w:rsid w:val="00054E25"/>
    <w:rsid w:val="00056869"/>
    <w:rsid w:val="000601CE"/>
    <w:rsid w:val="00073512"/>
    <w:rsid w:val="00080DAC"/>
    <w:rsid w:val="00085187"/>
    <w:rsid w:val="00085E45"/>
    <w:rsid w:val="0009433D"/>
    <w:rsid w:val="000C32D3"/>
    <w:rsid w:val="000D2362"/>
    <w:rsid w:val="000D2AC4"/>
    <w:rsid w:val="000D65A3"/>
    <w:rsid w:val="000D7976"/>
    <w:rsid w:val="000E0B83"/>
    <w:rsid w:val="000E44EE"/>
    <w:rsid w:val="000E5FB0"/>
    <w:rsid w:val="000E65A3"/>
    <w:rsid w:val="001013F8"/>
    <w:rsid w:val="0010620D"/>
    <w:rsid w:val="001078ED"/>
    <w:rsid w:val="001123FE"/>
    <w:rsid w:val="001167CF"/>
    <w:rsid w:val="00120153"/>
    <w:rsid w:val="001347BE"/>
    <w:rsid w:val="00135C86"/>
    <w:rsid w:val="00137134"/>
    <w:rsid w:val="00141837"/>
    <w:rsid w:val="00154D24"/>
    <w:rsid w:val="00154E75"/>
    <w:rsid w:val="00155EFE"/>
    <w:rsid w:val="00160CE5"/>
    <w:rsid w:val="00170111"/>
    <w:rsid w:val="00170675"/>
    <w:rsid w:val="00171CCD"/>
    <w:rsid w:val="001767C8"/>
    <w:rsid w:val="001826A9"/>
    <w:rsid w:val="00185947"/>
    <w:rsid w:val="00186ED5"/>
    <w:rsid w:val="0019606F"/>
    <w:rsid w:val="00196222"/>
    <w:rsid w:val="00196CD0"/>
    <w:rsid w:val="001A154E"/>
    <w:rsid w:val="001A3884"/>
    <w:rsid w:val="001A5B15"/>
    <w:rsid w:val="001B0984"/>
    <w:rsid w:val="001B19D9"/>
    <w:rsid w:val="001C5245"/>
    <w:rsid w:val="001C5782"/>
    <w:rsid w:val="001C79E4"/>
    <w:rsid w:val="001E60D0"/>
    <w:rsid w:val="001E6C60"/>
    <w:rsid w:val="001F2950"/>
    <w:rsid w:val="00204B1B"/>
    <w:rsid w:val="00216A0A"/>
    <w:rsid w:val="00220101"/>
    <w:rsid w:val="00226BCF"/>
    <w:rsid w:val="0023277D"/>
    <w:rsid w:val="002338F3"/>
    <w:rsid w:val="00234F30"/>
    <w:rsid w:val="00235283"/>
    <w:rsid w:val="00237599"/>
    <w:rsid w:val="00241F65"/>
    <w:rsid w:val="0024323A"/>
    <w:rsid w:val="002459CD"/>
    <w:rsid w:val="00252ED5"/>
    <w:rsid w:val="002557E2"/>
    <w:rsid w:val="00263784"/>
    <w:rsid w:val="00265E4D"/>
    <w:rsid w:val="00287110"/>
    <w:rsid w:val="00287D8D"/>
    <w:rsid w:val="00291B8F"/>
    <w:rsid w:val="002B0EDD"/>
    <w:rsid w:val="002B3127"/>
    <w:rsid w:val="002B71A4"/>
    <w:rsid w:val="002C02C0"/>
    <w:rsid w:val="002C1030"/>
    <w:rsid w:val="002C18A2"/>
    <w:rsid w:val="002C387A"/>
    <w:rsid w:val="002C47BB"/>
    <w:rsid w:val="002D3FAE"/>
    <w:rsid w:val="002D5D91"/>
    <w:rsid w:val="002D7A3A"/>
    <w:rsid w:val="002F005E"/>
    <w:rsid w:val="002F022B"/>
    <w:rsid w:val="002F5F93"/>
    <w:rsid w:val="002F61B4"/>
    <w:rsid w:val="003033DD"/>
    <w:rsid w:val="003053A5"/>
    <w:rsid w:val="00313CE0"/>
    <w:rsid w:val="0032778B"/>
    <w:rsid w:val="00332016"/>
    <w:rsid w:val="0034013F"/>
    <w:rsid w:val="0034460C"/>
    <w:rsid w:val="003525B0"/>
    <w:rsid w:val="00352626"/>
    <w:rsid w:val="00353B02"/>
    <w:rsid w:val="003545E0"/>
    <w:rsid w:val="003638D2"/>
    <w:rsid w:val="0036580E"/>
    <w:rsid w:val="003660AE"/>
    <w:rsid w:val="003715AF"/>
    <w:rsid w:val="00372ABE"/>
    <w:rsid w:val="00375502"/>
    <w:rsid w:val="00383A9D"/>
    <w:rsid w:val="0039161C"/>
    <w:rsid w:val="003925DD"/>
    <w:rsid w:val="003A062B"/>
    <w:rsid w:val="003A2AB4"/>
    <w:rsid w:val="003B4B8B"/>
    <w:rsid w:val="003C40EE"/>
    <w:rsid w:val="003E1D75"/>
    <w:rsid w:val="003E28EC"/>
    <w:rsid w:val="003F371D"/>
    <w:rsid w:val="003F5F3A"/>
    <w:rsid w:val="004101CF"/>
    <w:rsid w:val="00410455"/>
    <w:rsid w:val="00424F16"/>
    <w:rsid w:val="00426D1A"/>
    <w:rsid w:val="004271FD"/>
    <w:rsid w:val="0043243E"/>
    <w:rsid w:val="00432461"/>
    <w:rsid w:val="00433D16"/>
    <w:rsid w:val="004410DC"/>
    <w:rsid w:val="00441A6C"/>
    <w:rsid w:val="0045039F"/>
    <w:rsid w:val="00454B82"/>
    <w:rsid w:val="004560AC"/>
    <w:rsid w:val="00460DA4"/>
    <w:rsid w:val="00465D46"/>
    <w:rsid w:val="0046794B"/>
    <w:rsid w:val="00482127"/>
    <w:rsid w:val="0048427C"/>
    <w:rsid w:val="004A29A3"/>
    <w:rsid w:val="004A4782"/>
    <w:rsid w:val="004B230C"/>
    <w:rsid w:val="004B2CE9"/>
    <w:rsid w:val="004B3E39"/>
    <w:rsid w:val="004B459D"/>
    <w:rsid w:val="004C6938"/>
    <w:rsid w:val="004C6E4F"/>
    <w:rsid w:val="004D20A9"/>
    <w:rsid w:val="004E0051"/>
    <w:rsid w:val="004E10F1"/>
    <w:rsid w:val="004E79C8"/>
    <w:rsid w:val="004F2B99"/>
    <w:rsid w:val="004F7146"/>
    <w:rsid w:val="005014B8"/>
    <w:rsid w:val="00506271"/>
    <w:rsid w:val="005066EF"/>
    <w:rsid w:val="005128C6"/>
    <w:rsid w:val="00513A30"/>
    <w:rsid w:val="005339C5"/>
    <w:rsid w:val="005417DB"/>
    <w:rsid w:val="00542658"/>
    <w:rsid w:val="005432B6"/>
    <w:rsid w:val="005447FB"/>
    <w:rsid w:val="00546997"/>
    <w:rsid w:val="005608F8"/>
    <w:rsid w:val="00591A18"/>
    <w:rsid w:val="005A0022"/>
    <w:rsid w:val="005A133C"/>
    <w:rsid w:val="005A1A14"/>
    <w:rsid w:val="005A4600"/>
    <w:rsid w:val="005B6446"/>
    <w:rsid w:val="005C593A"/>
    <w:rsid w:val="005D2713"/>
    <w:rsid w:val="005E0FD2"/>
    <w:rsid w:val="005E4D69"/>
    <w:rsid w:val="005E5747"/>
    <w:rsid w:val="005F201C"/>
    <w:rsid w:val="005F5713"/>
    <w:rsid w:val="005F7791"/>
    <w:rsid w:val="0062170F"/>
    <w:rsid w:val="0062437E"/>
    <w:rsid w:val="006313B4"/>
    <w:rsid w:val="00633D5D"/>
    <w:rsid w:val="00634124"/>
    <w:rsid w:val="00644ACC"/>
    <w:rsid w:val="00644D3E"/>
    <w:rsid w:val="00647E7B"/>
    <w:rsid w:val="00651D1B"/>
    <w:rsid w:val="00652606"/>
    <w:rsid w:val="00653DAB"/>
    <w:rsid w:val="0065613C"/>
    <w:rsid w:val="00657515"/>
    <w:rsid w:val="00660C30"/>
    <w:rsid w:val="0066150F"/>
    <w:rsid w:val="006665DA"/>
    <w:rsid w:val="006728C1"/>
    <w:rsid w:val="006750CA"/>
    <w:rsid w:val="0068247D"/>
    <w:rsid w:val="006833A0"/>
    <w:rsid w:val="00684D2D"/>
    <w:rsid w:val="0068522A"/>
    <w:rsid w:val="00695F46"/>
    <w:rsid w:val="006A6C16"/>
    <w:rsid w:val="006A7AEF"/>
    <w:rsid w:val="006B3EFE"/>
    <w:rsid w:val="006C049B"/>
    <w:rsid w:val="006C1E1D"/>
    <w:rsid w:val="006C438E"/>
    <w:rsid w:val="006C4FC5"/>
    <w:rsid w:val="006C7A6F"/>
    <w:rsid w:val="006D41FC"/>
    <w:rsid w:val="006D5C66"/>
    <w:rsid w:val="006D7EE0"/>
    <w:rsid w:val="006E5710"/>
    <w:rsid w:val="006F0F88"/>
    <w:rsid w:val="007044B3"/>
    <w:rsid w:val="00704F3E"/>
    <w:rsid w:val="0070741D"/>
    <w:rsid w:val="007126F1"/>
    <w:rsid w:val="00721C52"/>
    <w:rsid w:val="00724205"/>
    <w:rsid w:val="0072723B"/>
    <w:rsid w:val="00730C81"/>
    <w:rsid w:val="00735A8F"/>
    <w:rsid w:val="00750A42"/>
    <w:rsid w:val="00752B42"/>
    <w:rsid w:val="00761C4C"/>
    <w:rsid w:val="00763B39"/>
    <w:rsid w:val="007655FE"/>
    <w:rsid w:val="00771ACB"/>
    <w:rsid w:val="0078123F"/>
    <w:rsid w:val="007909C0"/>
    <w:rsid w:val="0079177B"/>
    <w:rsid w:val="00793142"/>
    <w:rsid w:val="0079369C"/>
    <w:rsid w:val="00794138"/>
    <w:rsid w:val="00796392"/>
    <w:rsid w:val="007B464A"/>
    <w:rsid w:val="007B6774"/>
    <w:rsid w:val="007B7BCF"/>
    <w:rsid w:val="007B7DA5"/>
    <w:rsid w:val="007C7491"/>
    <w:rsid w:val="007E000B"/>
    <w:rsid w:val="007E2C4A"/>
    <w:rsid w:val="007E6A00"/>
    <w:rsid w:val="007E6F72"/>
    <w:rsid w:val="007F236A"/>
    <w:rsid w:val="007F2C09"/>
    <w:rsid w:val="00805FAC"/>
    <w:rsid w:val="0081222A"/>
    <w:rsid w:val="00813AF3"/>
    <w:rsid w:val="00815DB5"/>
    <w:rsid w:val="00823623"/>
    <w:rsid w:val="00825EBF"/>
    <w:rsid w:val="0083134D"/>
    <w:rsid w:val="00835195"/>
    <w:rsid w:val="00846499"/>
    <w:rsid w:val="00846CCB"/>
    <w:rsid w:val="00846E15"/>
    <w:rsid w:val="00850B79"/>
    <w:rsid w:val="00850FEE"/>
    <w:rsid w:val="0085285F"/>
    <w:rsid w:val="00852D8F"/>
    <w:rsid w:val="00853850"/>
    <w:rsid w:val="00857F41"/>
    <w:rsid w:val="00862F4F"/>
    <w:rsid w:val="008736DC"/>
    <w:rsid w:val="008755C3"/>
    <w:rsid w:val="0088389A"/>
    <w:rsid w:val="00885B21"/>
    <w:rsid w:val="00887FF7"/>
    <w:rsid w:val="008972AA"/>
    <w:rsid w:val="008A0657"/>
    <w:rsid w:val="008A09FA"/>
    <w:rsid w:val="008B376C"/>
    <w:rsid w:val="008C5381"/>
    <w:rsid w:val="008C5546"/>
    <w:rsid w:val="008C5D7C"/>
    <w:rsid w:val="008C60B2"/>
    <w:rsid w:val="008D2687"/>
    <w:rsid w:val="008D7DEB"/>
    <w:rsid w:val="008F19BC"/>
    <w:rsid w:val="008F511C"/>
    <w:rsid w:val="008F6863"/>
    <w:rsid w:val="008F72A1"/>
    <w:rsid w:val="00903501"/>
    <w:rsid w:val="009035E8"/>
    <w:rsid w:val="00904877"/>
    <w:rsid w:val="00920849"/>
    <w:rsid w:val="009307CC"/>
    <w:rsid w:val="00930F58"/>
    <w:rsid w:val="009317CB"/>
    <w:rsid w:val="00933C83"/>
    <w:rsid w:val="0094120C"/>
    <w:rsid w:val="00943E9F"/>
    <w:rsid w:val="00947F98"/>
    <w:rsid w:val="00950F24"/>
    <w:rsid w:val="00960148"/>
    <w:rsid w:val="00963377"/>
    <w:rsid w:val="0096388E"/>
    <w:rsid w:val="009678DF"/>
    <w:rsid w:val="009709AA"/>
    <w:rsid w:val="00975D2B"/>
    <w:rsid w:val="00980E85"/>
    <w:rsid w:val="0099148B"/>
    <w:rsid w:val="0099714D"/>
    <w:rsid w:val="009976F1"/>
    <w:rsid w:val="009A1F4A"/>
    <w:rsid w:val="009A297B"/>
    <w:rsid w:val="009A7FAC"/>
    <w:rsid w:val="009B1821"/>
    <w:rsid w:val="009C2605"/>
    <w:rsid w:val="009C6EC9"/>
    <w:rsid w:val="009D056F"/>
    <w:rsid w:val="009D1C16"/>
    <w:rsid w:val="009D61C7"/>
    <w:rsid w:val="009E3BA4"/>
    <w:rsid w:val="009E7FCE"/>
    <w:rsid w:val="009F0AF3"/>
    <w:rsid w:val="009F69F0"/>
    <w:rsid w:val="00A00292"/>
    <w:rsid w:val="00A00A3D"/>
    <w:rsid w:val="00A03858"/>
    <w:rsid w:val="00A045E9"/>
    <w:rsid w:val="00A05A8E"/>
    <w:rsid w:val="00A05EF4"/>
    <w:rsid w:val="00A10F4C"/>
    <w:rsid w:val="00A17D48"/>
    <w:rsid w:val="00A21467"/>
    <w:rsid w:val="00A22A8E"/>
    <w:rsid w:val="00A27BB8"/>
    <w:rsid w:val="00A317E2"/>
    <w:rsid w:val="00A42A5C"/>
    <w:rsid w:val="00A43F9B"/>
    <w:rsid w:val="00A52CA1"/>
    <w:rsid w:val="00A5757E"/>
    <w:rsid w:val="00A654DE"/>
    <w:rsid w:val="00A71071"/>
    <w:rsid w:val="00A83BDD"/>
    <w:rsid w:val="00A87490"/>
    <w:rsid w:val="00A905E8"/>
    <w:rsid w:val="00A9400B"/>
    <w:rsid w:val="00AA67BF"/>
    <w:rsid w:val="00AB2175"/>
    <w:rsid w:val="00AB41B5"/>
    <w:rsid w:val="00AC247A"/>
    <w:rsid w:val="00AD732E"/>
    <w:rsid w:val="00AF1DDA"/>
    <w:rsid w:val="00AF3E9E"/>
    <w:rsid w:val="00AF4A38"/>
    <w:rsid w:val="00B1083B"/>
    <w:rsid w:val="00B11315"/>
    <w:rsid w:val="00B26DB3"/>
    <w:rsid w:val="00B359F2"/>
    <w:rsid w:val="00B377F4"/>
    <w:rsid w:val="00B50673"/>
    <w:rsid w:val="00B618E6"/>
    <w:rsid w:val="00B61B7A"/>
    <w:rsid w:val="00B622F3"/>
    <w:rsid w:val="00B64372"/>
    <w:rsid w:val="00B65B0D"/>
    <w:rsid w:val="00B67D9C"/>
    <w:rsid w:val="00B72166"/>
    <w:rsid w:val="00B76FC6"/>
    <w:rsid w:val="00B923C0"/>
    <w:rsid w:val="00B95A76"/>
    <w:rsid w:val="00BA07C4"/>
    <w:rsid w:val="00BA4852"/>
    <w:rsid w:val="00BA5814"/>
    <w:rsid w:val="00BA6568"/>
    <w:rsid w:val="00BC7341"/>
    <w:rsid w:val="00BD19D0"/>
    <w:rsid w:val="00BD1EF7"/>
    <w:rsid w:val="00BD7714"/>
    <w:rsid w:val="00BE2C6A"/>
    <w:rsid w:val="00BE53EF"/>
    <w:rsid w:val="00BF25F2"/>
    <w:rsid w:val="00BF58A9"/>
    <w:rsid w:val="00C031FA"/>
    <w:rsid w:val="00C04035"/>
    <w:rsid w:val="00C068C9"/>
    <w:rsid w:val="00C10E0A"/>
    <w:rsid w:val="00C13672"/>
    <w:rsid w:val="00C1430C"/>
    <w:rsid w:val="00C1604E"/>
    <w:rsid w:val="00C21179"/>
    <w:rsid w:val="00C42BC1"/>
    <w:rsid w:val="00C472AF"/>
    <w:rsid w:val="00C51511"/>
    <w:rsid w:val="00C56CDB"/>
    <w:rsid w:val="00C57C13"/>
    <w:rsid w:val="00C62FF8"/>
    <w:rsid w:val="00C63B8B"/>
    <w:rsid w:val="00C64D84"/>
    <w:rsid w:val="00C6754F"/>
    <w:rsid w:val="00C713DB"/>
    <w:rsid w:val="00C72CFC"/>
    <w:rsid w:val="00C845FE"/>
    <w:rsid w:val="00C8623F"/>
    <w:rsid w:val="00C945C0"/>
    <w:rsid w:val="00C9491F"/>
    <w:rsid w:val="00CA6AF3"/>
    <w:rsid w:val="00CB124C"/>
    <w:rsid w:val="00CB3639"/>
    <w:rsid w:val="00CC3DA5"/>
    <w:rsid w:val="00CC6FD5"/>
    <w:rsid w:val="00CE2902"/>
    <w:rsid w:val="00CF6CFB"/>
    <w:rsid w:val="00D0648F"/>
    <w:rsid w:val="00D071F5"/>
    <w:rsid w:val="00D144AE"/>
    <w:rsid w:val="00D24D16"/>
    <w:rsid w:val="00D30E6E"/>
    <w:rsid w:val="00D32503"/>
    <w:rsid w:val="00D33D6D"/>
    <w:rsid w:val="00D3661C"/>
    <w:rsid w:val="00D3707E"/>
    <w:rsid w:val="00D37A32"/>
    <w:rsid w:val="00D428CA"/>
    <w:rsid w:val="00D45B88"/>
    <w:rsid w:val="00D528E3"/>
    <w:rsid w:val="00D53690"/>
    <w:rsid w:val="00D53FC5"/>
    <w:rsid w:val="00D66156"/>
    <w:rsid w:val="00D66955"/>
    <w:rsid w:val="00D67699"/>
    <w:rsid w:val="00D70B45"/>
    <w:rsid w:val="00D74B52"/>
    <w:rsid w:val="00D75997"/>
    <w:rsid w:val="00D779EF"/>
    <w:rsid w:val="00D844FC"/>
    <w:rsid w:val="00D90062"/>
    <w:rsid w:val="00DA3D2F"/>
    <w:rsid w:val="00DA4FCF"/>
    <w:rsid w:val="00DA52C0"/>
    <w:rsid w:val="00DB0CEC"/>
    <w:rsid w:val="00DC52CF"/>
    <w:rsid w:val="00DC7F63"/>
    <w:rsid w:val="00DE2121"/>
    <w:rsid w:val="00DE3E02"/>
    <w:rsid w:val="00DF4153"/>
    <w:rsid w:val="00DF5D61"/>
    <w:rsid w:val="00E0127F"/>
    <w:rsid w:val="00E04246"/>
    <w:rsid w:val="00E25C3F"/>
    <w:rsid w:val="00E6553E"/>
    <w:rsid w:val="00E6734A"/>
    <w:rsid w:val="00E75DCF"/>
    <w:rsid w:val="00E851CF"/>
    <w:rsid w:val="00E85AEB"/>
    <w:rsid w:val="00E86E9D"/>
    <w:rsid w:val="00E91DB6"/>
    <w:rsid w:val="00E94A74"/>
    <w:rsid w:val="00EA153C"/>
    <w:rsid w:val="00EA488C"/>
    <w:rsid w:val="00EA4A6E"/>
    <w:rsid w:val="00EB2254"/>
    <w:rsid w:val="00EB2DB1"/>
    <w:rsid w:val="00EB3C68"/>
    <w:rsid w:val="00EB6A6A"/>
    <w:rsid w:val="00EC16E4"/>
    <w:rsid w:val="00ED03FB"/>
    <w:rsid w:val="00ED2EE0"/>
    <w:rsid w:val="00ED7E23"/>
    <w:rsid w:val="00EE7AC4"/>
    <w:rsid w:val="00EF6AD6"/>
    <w:rsid w:val="00F02721"/>
    <w:rsid w:val="00F17DAE"/>
    <w:rsid w:val="00F2461E"/>
    <w:rsid w:val="00F252C2"/>
    <w:rsid w:val="00F2617A"/>
    <w:rsid w:val="00F26803"/>
    <w:rsid w:val="00F34E29"/>
    <w:rsid w:val="00F41130"/>
    <w:rsid w:val="00F4228C"/>
    <w:rsid w:val="00F44F71"/>
    <w:rsid w:val="00F475A4"/>
    <w:rsid w:val="00F53241"/>
    <w:rsid w:val="00F536AB"/>
    <w:rsid w:val="00F61ED3"/>
    <w:rsid w:val="00F652B9"/>
    <w:rsid w:val="00F7389E"/>
    <w:rsid w:val="00F74D4B"/>
    <w:rsid w:val="00F76264"/>
    <w:rsid w:val="00F7711C"/>
    <w:rsid w:val="00F853C9"/>
    <w:rsid w:val="00F90D05"/>
    <w:rsid w:val="00F92753"/>
    <w:rsid w:val="00FA37FB"/>
    <w:rsid w:val="00FC706B"/>
    <w:rsid w:val="00FD22BD"/>
    <w:rsid w:val="00FF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D72FA"/>
  <w15:docId w15:val="{941784F5-01F2-4956-90A7-AA0E5802D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1467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7E7B"/>
    <w:pPr>
      <w:spacing w:after="0" w:line="240" w:lineRule="auto"/>
    </w:pPr>
  </w:style>
  <w:style w:type="table" w:styleId="TableGrid">
    <w:name w:val="Table Grid"/>
    <w:basedOn w:val="TableNormal"/>
    <w:uiPriority w:val="59"/>
    <w:rsid w:val="00647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7E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19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9D9"/>
  </w:style>
  <w:style w:type="paragraph" w:styleId="Footer">
    <w:name w:val="footer"/>
    <w:basedOn w:val="Normal"/>
    <w:link w:val="FooterChar"/>
    <w:uiPriority w:val="99"/>
    <w:unhideWhenUsed/>
    <w:rsid w:val="001B19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9D9"/>
  </w:style>
  <w:style w:type="paragraph" w:styleId="BalloonText">
    <w:name w:val="Balloon Text"/>
    <w:basedOn w:val="Normal"/>
    <w:link w:val="BalloonTextChar"/>
    <w:uiPriority w:val="99"/>
    <w:semiHidden/>
    <w:unhideWhenUsed/>
    <w:rsid w:val="00752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B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D236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160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hanacademy.org/math/linear-algebra/alternate_bases/eigen_everything/v/linear-algebra-introduction-to-eigenvalues-and-eigenvecto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khanacademy.org/math/linear-algebra/alternate_bases/eigen_everything/v/linear-algebra-example-solving-for-the-eigenvalues-of-a-2x2-matri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7E7DD1-39A9-4842-89C0-610A0F1B6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3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UC</Company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ozlowski</dc:creator>
  <cp:keywords/>
  <dc:description/>
  <cp:lastModifiedBy>Tomasz Kozlowski</cp:lastModifiedBy>
  <cp:revision>437</cp:revision>
  <cp:lastPrinted>2012-11-29T23:19:00Z</cp:lastPrinted>
  <dcterms:created xsi:type="dcterms:W3CDTF">2012-01-11T16:10:00Z</dcterms:created>
  <dcterms:modified xsi:type="dcterms:W3CDTF">2017-10-11T21:27:00Z</dcterms:modified>
</cp:coreProperties>
</file>